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7B74FB" w14:textId="0543AF1B" w:rsidR="000E13F7" w:rsidRPr="000E13F7" w:rsidRDefault="000E13F7" w:rsidP="000E13F7">
      <w:pPr>
        <w:jc w:val="center"/>
        <w:rPr>
          <w:b/>
          <w:sz w:val="28"/>
        </w:rPr>
      </w:pPr>
      <w:r w:rsidRPr="000E13F7">
        <w:rPr>
          <w:b/>
          <w:sz w:val="28"/>
        </w:rPr>
        <w:t>Electronics &amp; Circuit Diagrams Presentation</w:t>
      </w:r>
    </w:p>
    <w:p w14:paraId="50F2DBE2" w14:textId="28D220C7" w:rsidR="000E13F7" w:rsidRPr="000E13F7" w:rsidRDefault="006E12B3" w:rsidP="000E13F7">
      <w:pPr>
        <w:jc w:val="center"/>
        <w:rPr>
          <w:b/>
          <w:sz w:val="28"/>
        </w:rPr>
      </w:pPr>
      <w:r>
        <w:rPr>
          <w:b/>
          <w:sz w:val="28"/>
        </w:rPr>
        <w:t xml:space="preserve">Getting Started with a Breadboard </w:t>
      </w:r>
      <w:r w:rsidR="000E13F7" w:rsidRPr="000E13F7">
        <w:rPr>
          <w:b/>
          <w:sz w:val="28"/>
        </w:rPr>
        <w:t>Exercise Sheet</w:t>
      </w:r>
    </w:p>
    <w:p w14:paraId="5A8A6CD0" w14:textId="77777777" w:rsidR="00435F50" w:rsidRDefault="00435F50" w:rsidP="00A722E5">
      <w:pPr>
        <w:rPr>
          <w:b/>
        </w:rPr>
      </w:pPr>
    </w:p>
    <w:p w14:paraId="05281F11" w14:textId="4F03A980" w:rsidR="006E12B3" w:rsidRPr="006E12B3" w:rsidRDefault="006E12B3" w:rsidP="00A722E5">
      <w:pPr>
        <w:rPr>
          <w:b/>
        </w:rPr>
      </w:pPr>
      <w:r w:rsidRPr="006E12B3">
        <w:rPr>
          <w:b/>
        </w:rPr>
        <w:t>Using the breadboard for the first time</w:t>
      </w:r>
    </w:p>
    <w:p w14:paraId="0128BBB8" w14:textId="2F30079C" w:rsidR="006E12B3" w:rsidRPr="006E12B3" w:rsidRDefault="006E12B3" w:rsidP="006E12B3">
      <w:r w:rsidRPr="006E12B3">
        <w:t>The Arduino is a convenient source of 5 Volts, that we will use to provide power to the LED and resistor. You do not need to do anything with your Arduino, except plug it into a USB cable.</w:t>
      </w:r>
      <w:r>
        <w:t xml:space="preserve"> Set up your breadboard as shown below. This will provide power to light the LED. Remember the</w:t>
      </w:r>
      <w:r w:rsidRPr="006E12B3">
        <w:t xml:space="preserve"> short connector </w:t>
      </w:r>
      <w:r>
        <w:t xml:space="preserve">on the LED </w:t>
      </w:r>
      <w:r w:rsidRPr="006E12B3">
        <w:t>is a cathode and should be connected to a common ground (Negative).</w:t>
      </w:r>
      <w:r w:rsidR="00435F50">
        <w:t xml:space="preserve"> No code is needed.</w:t>
      </w:r>
    </w:p>
    <w:p w14:paraId="25EA7A5C" w14:textId="326AA74F" w:rsidR="006E12B3" w:rsidRDefault="006E12B3" w:rsidP="00435F50">
      <w:pPr>
        <w:jc w:val="center"/>
      </w:pPr>
      <w:r w:rsidRPr="006E12B3">
        <w:rPr>
          <w:noProof/>
          <w:lang w:eastAsia="en-GB"/>
        </w:rPr>
        <w:drawing>
          <wp:inline distT="0" distB="0" distL="0" distR="0" wp14:anchorId="40A16222" wp14:editId="3D6E98D5">
            <wp:extent cx="5731510" cy="4792980"/>
            <wp:effectExtent l="0" t="0" r="2540" b="7620"/>
            <wp:docPr id="6" name="Picture 2" descr="learn_arduino_fritzing.jpg">
              <a:extLst xmlns:a="http://schemas.openxmlformats.org/drawingml/2006/main">
                <a:ext uri="{FF2B5EF4-FFF2-40B4-BE49-F238E27FC236}">
                  <a16:creationId xmlns:a16="http://schemas.microsoft.com/office/drawing/2014/main" id="{C7AF6557-B41A-42C9-825B-C4FCF34FFC9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learn_arduino_fritzing.jpg">
                      <a:extLst>
                        <a:ext uri="{FF2B5EF4-FFF2-40B4-BE49-F238E27FC236}">
                          <a16:creationId xmlns:a16="http://schemas.microsoft.com/office/drawing/2014/main" id="{C7AF6557-B41A-42C9-825B-C4FCF34FFC99}"/>
                        </a:ext>
                      </a:extLst>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31510" cy="4792980"/>
                    </a:xfrm>
                    <a:prstGeom prst="rect">
                      <a:avLst/>
                    </a:prstGeom>
                    <a:noFill/>
                    <a:extLst/>
                  </pic:spPr>
                </pic:pic>
              </a:graphicData>
            </a:graphic>
          </wp:inline>
        </w:drawing>
      </w:r>
    </w:p>
    <w:p w14:paraId="7D1CECFA" w14:textId="77777777" w:rsidR="006E12B3" w:rsidRDefault="006E12B3" w:rsidP="00A722E5"/>
    <w:p w14:paraId="089D5941" w14:textId="77777777" w:rsidR="00435F50" w:rsidRDefault="00435F50">
      <w:r>
        <w:br w:type="page"/>
      </w:r>
    </w:p>
    <w:p w14:paraId="24AAB72B" w14:textId="73B88398" w:rsidR="006E12B3" w:rsidRPr="00435F50" w:rsidRDefault="00435F50" w:rsidP="00A722E5">
      <w:pPr>
        <w:rPr>
          <w:b/>
        </w:rPr>
      </w:pPr>
      <w:r w:rsidRPr="00435F50">
        <w:rPr>
          <w:b/>
        </w:rPr>
        <w:lastRenderedPageBreak/>
        <w:t>Make a Simple LED Circuit</w:t>
      </w:r>
    </w:p>
    <w:p w14:paraId="78E329C8" w14:textId="39A87BE6" w:rsidR="00435F50" w:rsidRDefault="00435F50" w:rsidP="00A722E5">
      <w:r>
        <w:t>Use a jumper cables and a resister of 220 ohm for this project.</w:t>
      </w:r>
      <w:r w:rsidR="004420F1">
        <w:t xml:space="preserve"> Will </w:t>
      </w:r>
      <w:proofErr w:type="spellStart"/>
      <w:r w:rsidR="004420F1">
        <w:t>will</w:t>
      </w:r>
      <w:proofErr w:type="spellEnd"/>
      <w:r w:rsidR="004420F1">
        <w:t xml:space="preserve"> use a pin and our code to send a voltage to the LED.</w:t>
      </w:r>
    </w:p>
    <w:p w14:paraId="13FE3083" w14:textId="77777777" w:rsidR="00435F50" w:rsidRDefault="00435F50" w:rsidP="00435F50"/>
    <w:p w14:paraId="6E47B0A8" w14:textId="77777777" w:rsidR="00435F50" w:rsidRDefault="00435F50" w:rsidP="00435F50">
      <w:pPr>
        <w:jc w:val="center"/>
      </w:pPr>
    </w:p>
    <w:p w14:paraId="40992EE6" w14:textId="52B86DD4" w:rsidR="00435F50" w:rsidRDefault="00435F50" w:rsidP="00435F50">
      <w:pPr>
        <w:jc w:val="center"/>
      </w:pPr>
      <w:r>
        <w:rPr>
          <w:noProof/>
          <w:lang w:eastAsia="en-GB"/>
        </w:rPr>
        <w:drawing>
          <wp:inline distT="0" distB="0" distL="0" distR="0" wp14:anchorId="48CBFAA3" wp14:editId="25E59602">
            <wp:extent cx="5198533" cy="4879945"/>
            <wp:effectExtent l="0" t="0" r="2540" b="0"/>
            <wp:docPr id="1" name="Picture 1" descr="Fritzing bb umhghz8o9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itzing bb umhghz8o9v"/>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212711" cy="4893254"/>
                    </a:xfrm>
                    <a:prstGeom prst="rect">
                      <a:avLst/>
                    </a:prstGeom>
                    <a:noFill/>
                    <a:ln>
                      <a:noFill/>
                    </a:ln>
                  </pic:spPr>
                </pic:pic>
              </a:graphicData>
            </a:graphic>
          </wp:inline>
        </w:drawing>
      </w:r>
    </w:p>
    <w:p w14:paraId="085A3875" w14:textId="7025DDF8" w:rsidR="00435F50" w:rsidRDefault="00435F50" w:rsidP="00435F50">
      <w:r>
        <w:t>Use the code below to enable pin</w:t>
      </w:r>
      <w:r w:rsidR="004D7A38">
        <w:t xml:space="preserve"> 13</w:t>
      </w:r>
      <w:r>
        <w:t xml:space="preserve"> and perform a </w:t>
      </w:r>
      <w:proofErr w:type="spellStart"/>
      <w:r>
        <w:t>digita</w:t>
      </w:r>
      <w:r w:rsidR="004D7A38">
        <w:t>l</w:t>
      </w:r>
      <w:r>
        <w:t>Write</w:t>
      </w:r>
      <w:proofErr w:type="spellEnd"/>
      <w:r>
        <w:t xml:space="preserve"> to turn the light on providing power through pin 13.</w:t>
      </w:r>
    </w:p>
    <w:tbl>
      <w:tblPr>
        <w:tblStyle w:val="TableGrid"/>
        <w:tblW w:w="0" w:type="auto"/>
        <w:tblLook w:val="04A0" w:firstRow="1" w:lastRow="0" w:firstColumn="1" w:lastColumn="0" w:noHBand="0" w:noVBand="1"/>
      </w:tblPr>
      <w:tblGrid>
        <w:gridCol w:w="9016"/>
      </w:tblGrid>
      <w:tr w:rsidR="00435F50" w14:paraId="6F744979" w14:textId="77777777" w:rsidTr="00435F50">
        <w:tc>
          <w:tcPr>
            <w:tcW w:w="9016" w:type="dxa"/>
          </w:tcPr>
          <w:p w14:paraId="07F609B3" w14:textId="33A01D62" w:rsidR="00435F50" w:rsidRPr="00435F50" w:rsidRDefault="00435F50" w:rsidP="00435F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tLeast"/>
              <w:rPr>
                <w:rFonts w:ascii="Courier New" w:eastAsia="Times New Roman" w:hAnsi="Courier New" w:cs="Courier New"/>
                <w:color w:val="444444"/>
                <w:sz w:val="20"/>
                <w:szCs w:val="20"/>
                <w:lang w:eastAsia="en-GB"/>
              </w:rPr>
            </w:pPr>
            <w:r w:rsidRPr="00B7628C">
              <w:rPr>
                <w:rFonts w:ascii="Courier New" w:eastAsia="Times New Roman" w:hAnsi="Courier New" w:cs="Courier New"/>
                <w:color w:val="444444"/>
                <w:sz w:val="20"/>
                <w:szCs w:val="20"/>
                <w:lang w:eastAsia="en-GB"/>
              </w:rPr>
              <w:t>int</w:t>
            </w:r>
            <w:r w:rsidRPr="00435F50">
              <w:rPr>
                <w:rFonts w:ascii="Courier New" w:eastAsia="Times New Roman" w:hAnsi="Courier New" w:cs="Courier New"/>
                <w:color w:val="444444"/>
                <w:sz w:val="20"/>
                <w:szCs w:val="20"/>
                <w:lang w:eastAsia="en-GB"/>
              </w:rPr>
              <w:t xml:space="preserve"> </w:t>
            </w:r>
            <w:r w:rsidRPr="00B7628C">
              <w:rPr>
                <w:rFonts w:ascii="Courier New" w:eastAsia="Times New Roman" w:hAnsi="Courier New" w:cs="Courier New"/>
                <w:color w:val="444444"/>
                <w:sz w:val="20"/>
                <w:szCs w:val="20"/>
                <w:lang w:eastAsia="en-GB"/>
              </w:rPr>
              <w:t>led</w:t>
            </w:r>
            <w:r w:rsidRPr="00435F50">
              <w:rPr>
                <w:rFonts w:ascii="Courier New" w:eastAsia="Times New Roman" w:hAnsi="Courier New" w:cs="Courier New"/>
                <w:color w:val="444444"/>
                <w:sz w:val="20"/>
                <w:szCs w:val="20"/>
                <w:lang w:eastAsia="en-GB"/>
              </w:rPr>
              <w:t xml:space="preserve"> </w:t>
            </w:r>
            <w:r w:rsidRPr="00B7628C">
              <w:rPr>
                <w:rFonts w:ascii="Courier New" w:eastAsia="Times New Roman" w:hAnsi="Courier New" w:cs="Courier New"/>
                <w:color w:val="444444"/>
                <w:sz w:val="20"/>
                <w:szCs w:val="20"/>
                <w:lang w:eastAsia="en-GB"/>
              </w:rPr>
              <w:t>=</w:t>
            </w:r>
            <w:r w:rsidRPr="00435F50">
              <w:rPr>
                <w:rFonts w:ascii="Courier New" w:eastAsia="Times New Roman" w:hAnsi="Courier New" w:cs="Courier New"/>
                <w:color w:val="444444"/>
                <w:sz w:val="20"/>
                <w:szCs w:val="20"/>
                <w:lang w:eastAsia="en-GB"/>
              </w:rPr>
              <w:t xml:space="preserve"> </w:t>
            </w:r>
            <w:r w:rsidRPr="00B7628C">
              <w:rPr>
                <w:rFonts w:ascii="Courier New" w:eastAsia="Times New Roman" w:hAnsi="Courier New" w:cs="Courier New"/>
                <w:color w:val="444444"/>
                <w:sz w:val="20"/>
                <w:szCs w:val="20"/>
                <w:lang w:eastAsia="en-GB"/>
              </w:rPr>
              <w:t>13;</w:t>
            </w:r>
            <w:r w:rsidRPr="00435F50">
              <w:rPr>
                <w:rFonts w:ascii="Courier New" w:eastAsia="Times New Roman" w:hAnsi="Courier New" w:cs="Courier New"/>
                <w:color w:val="444444"/>
                <w:sz w:val="20"/>
                <w:szCs w:val="20"/>
                <w:lang w:eastAsia="en-GB"/>
              </w:rPr>
              <w:t xml:space="preserve"> </w:t>
            </w:r>
            <w:r w:rsidRPr="00B7628C">
              <w:rPr>
                <w:rFonts w:ascii="Courier New" w:eastAsia="Times New Roman" w:hAnsi="Courier New" w:cs="Courier New"/>
                <w:color w:val="444444"/>
                <w:sz w:val="20"/>
                <w:szCs w:val="20"/>
                <w:lang w:eastAsia="en-GB"/>
              </w:rPr>
              <w:t>// the pin the LED is connected to</w:t>
            </w:r>
          </w:p>
          <w:p w14:paraId="04DEDBB1" w14:textId="77777777" w:rsidR="00435F50" w:rsidRPr="00435F50" w:rsidRDefault="00435F50" w:rsidP="00435F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tLeast"/>
              <w:rPr>
                <w:rFonts w:ascii="Courier New" w:eastAsia="Times New Roman" w:hAnsi="Courier New" w:cs="Courier New"/>
                <w:color w:val="444444"/>
                <w:sz w:val="20"/>
                <w:szCs w:val="20"/>
                <w:lang w:eastAsia="en-GB"/>
              </w:rPr>
            </w:pPr>
            <w:r w:rsidRPr="00B7628C">
              <w:rPr>
                <w:rFonts w:ascii="Courier New" w:eastAsia="Times New Roman" w:hAnsi="Courier New" w:cs="Courier New"/>
                <w:color w:val="444444"/>
                <w:sz w:val="20"/>
                <w:szCs w:val="20"/>
                <w:lang w:eastAsia="en-GB"/>
              </w:rPr>
              <w:t>void</w:t>
            </w:r>
            <w:r w:rsidRPr="00435F50">
              <w:rPr>
                <w:rFonts w:ascii="Courier New" w:eastAsia="Times New Roman" w:hAnsi="Courier New" w:cs="Courier New"/>
                <w:color w:val="444444"/>
                <w:sz w:val="20"/>
                <w:szCs w:val="20"/>
                <w:lang w:eastAsia="en-GB"/>
              </w:rPr>
              <w:t xml:space="preserve"> </w:t>
            </w:r>
            <w:r w:rsidRPr="00B7628C">
              <w:rPr>
                <w:rFonts w:ascii="Courier New" w:eastAsia="Times New Roman" w:hAnsi="Courier New" w:cs="Courier New"/>
                <w:color w:val="444444"/>
                <w:sz w:val="20"/>
                <w:szCs w:val="20"/>
                <w:lang w:eastAsia="en-GB"/>
              </w:rPr>
              <w:t>setup()</w:t>
            </w:r>
            <w:r w:rsidRPr="00435F50">
              <w:rPr>
                <w:rFonts w:ascii="Courier New" w:eastAsia="Times New Roman" w:hAnsi="Courier New" w:cs="Courier New"/>
                <w:color w:val="444444"/>
                <w:sz w:val="20"/>
                <w:szCs w:val="20"/>
                <w:lang w:eastAsia="en-GB"/>
              </w:rPr>
              <w:t xml:space="preserve"> </w:t>
            </w:r>
            <w:r w:rsidRPr="00B7628C">
              <w:rPr>
                <w:rFonts w:ascii="Courier New" w:eastAsia="Times New Roman" w:hAnsi="Courier New" w:cs="Courier New"/>
                <w:color w:val="444444"/>
                <w:sz w:val="20"/>
                <w:szCs w:val="20"/>
                <w:lang w:eastAsia="en-GB"/>
              </w:rPr>
              <w:t>{</w:t>
            </w:r>
          </w:p>
          <w:p w14:paraId="749EC999" w14:textId="77777777" w:rsidR="00435F50" w:rsidRPr="00435F50" w:rsidRDefault="00435F50" w:rsidP="00435F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tLeast"/>
              <w:rPr>
                <w:rFonts w:ascii="Courier New" w:eastAsia="Times New Roman" w:hAnsi="Courier New" w:cs="Courier New"/>
                <w:color w:val="444444"/>
                <w:sz w:val="20"/>
                <w:szCs w:val="20"/>
                <w:lang w:eastAsia="en-GB"/>
              </w:rPr>
            </w:pPr>
            <w:r w:rsidRPr="00435F50">
              <w:rPr>
                <w:rFonts w:ascii="Courier New" w:eastAsia="Times New Roman" w:hAnsi="Courier New" w:cs="Courier New"/>
                <w:color w:val="444444"/>
                <w:sz w:val="20"/>
                <w:szCs w:val="20"/>
                <w:lang w:eastAsia="en-GB"/>
              </w:rPr>
              <w:t xml:space="preserve">  </w:t>
            </w:r>
            <w:proofErr w:type="spellStart"/>
            <w:r w:rsidRPr="00B7628C">
              <w:rPr>
                <w:rFonts w:ascii="Courier New" w:eastAsia="Times New Roman" w:hAnsi="Courier New" w:cs="Courier New"/>
                <w:color w:val="444444"/>
                <w:sz w:val="20"/>
                <w:szCs w:val="20"/>
                <w:lang w:eastAsia="en-GB"/>
              </w:rPr>
              <w:t>pinMode</w:t>
            </w:r>
            <w:proofErr w:type="spellEnd"/>
            <w:r w:rsidRPr="00B7628C">
              <w:rPr>
                <w:rFonts w:ascii="Courier New" w:eastAsia="Times New Roman" w:hAnsi="Courier New" w:cs="Courier New"/>
                <w:color w:val="444444"/>
                <w:sz w:val="20"/>
                <w:szCs w:val="20"/>
                <w:lang w:eastAsia="en-GB"/>
              </w:rPr>
              <w:t>(led,</w:t>
            </w:r>
            <w:r w:rsidRPr="00435F50">
              <w:rPr>
                <w:rFonts w:ascii="Courier New" w:eastAsia="Times New Roman" w:hAnsi="Courier New" w:cs="Courier New"/>
                <w:color w:val="444444"/>
                <w:sz w:val="20"/>
                <w:szCs w:val="20"/>
                <w:lang w:eastAsia="en-GB"/>
              </w:rPr>
              <w:t xml:space="preserve"> </w:t>
            </w:r>
            <w:r w:rsidRPr="00B7628C">
              <w:rPr>
                <w:rFonts w:ascii="Courier New" w:eastAsia="Times New Roman" w:hAnsi="Courier New" w:cs="Courier New"/>
                <w:color w:val="444444"/>
                <w:sz w:val="20"/>
                <w:szCs w:val="20"/>
                <w:lang w:eastAsia="en-GB"/>
              </w:rPr>
              <w:t>OUTPUT)</w:t>
            </w:r>
            <w:r w:rsidRPr="00435F50">
              <w:rPr>
                <w:rFonts w:ascii="Courier New" w:eastAsia="Times New Roman" w:hAnsi="Courier New" w:cs="Courier New"/>
                <w:color w:val="444444"/>
                <w:sz w:val="20"/>
                <w:szCs w:val="20"/>
                <w:lang w:eastAsia="en-GB"/>
              </w:rPr>
              <w:t xml:space="preserve"> </w:t>
            </w:r>
            <w:r w:rsidRPr="00B7628C">
              <w:rPr>
                <w:rFonts w:ascii="Courier New" w:eastAsia="Times New Roman" w:hAnsi="Courier New" w:cs="Courier New"/>
                <w:color w:val="444444"/>
                <w:sz w:val="20"/>
                <w:szCs w:val="20"/>
                <w:lang w:eastAsia="en-GB"/>
              </w:rPr>
              <w:t>// Declare the LED as an output</w:t>
            </w:r>
          </w:p>
          <w:p w14:paraId="0AA8EA8C" w14:textId="77777777" w:rsidR="00435F50" w:rsidRPr="00435F50" w:rsidRDefault="00435F50" w:rsidP="00435F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tLeast"/>
              <w:rPr>
                <w:rFonts w:ascii="Courier New" w:eastAsia="Times New Roman" w:hAnsi="Courier New" w:cs="Courier New"/>
                <w:color w:val="444444"/>
                <w:sz w:val="20"/>
                <w:szCs w:val="20"/>
                <w:lang w:eastAsia="en-GB"/>
              </w:rPr>
            </w:pPr>
            <w:r w:rsidRPr="00B7628C">
              <w:rPr>
                <w:rFonts w:ascii="Courier New" w:eastAsia="Times New Roman" w:hAnsi="Courier New" w:cs="Courier New"/>
                <w:color w:val="444444"/>
                <w:sz w:val="20"/>
                <w:szCs w:val="20"/>
                <w:lang w:eastAsia="en-GB"/>
              </w:rPr>
              <w:t>}</w:t>
            </w:r>
          </w:p>
          <w:p w14:paraId="0D3AA8FF" w14:textId="77777777" w:rsidR="00435F50" w:rsidRPr="00435F50" w:rsidRDefault="00435F50" w:rsidP="00435F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tLeast"/>
              <w:rPr>
                <w:rFonts w:ascii="Courier New" w:eastAsia="Times New Roman" w:hAnsi="Courier New" w:cs="Courier New"/>
                <w:color w:val="444444"/>
                <w:sz w:val="20"/>
                <w:szCs w:val="20"/>
                <w:lang w:eastAsia="en-GB"/>
              </w:rPr>
            </w:pPr>
          </w:p>
          <w:p w14:paraId="1E71F197" w14:textId="77777777" w:rsidR="00435F50" w:rsidRPr="00435F50" w:rsidRDefault="00435F50" w:rsidP="00435F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tLeast"/>
              <w:rPr>
                <w:rFonts w:ascii="Courier New" w:eastAsia="Times New Roman" w:hAnsi="Courier New" w:cs="Courier New"/>
                <w:color w:val="444444"/>
                <w:sz w:val="20"/>
                <w:szCs w:val="20"/>
                <w:lang w:eastAsia="en-GB"/>
              </w:rPr>
            </w:pPr>
            <w:r w:rsidRPr="00B7628C">
              <w:rPr>
                <w:rFonts w:ascii="Courier New" w:eastAsia="Times New Roman" w:hAnsi="Courier New" w:cs="Courier New"/>
                <w:color w:val="444444"/>
                <w:sz w:val="20"/>
                <w:szCs w:val="20"/>
                <w:lang w:eastAsia="en-GB"/>
              </w:rPr>
              <w:t>void</w:t>
            </w:r>
            <w:r w:rsidRPr="00435F50">
              <w:rPr>
                <w:rFonts w:ascii="Courier New" w:eastAsia="Times New Roman" w:hAnsi="Courier New" w:cs="Courier New"/>
                <w:color w:val="444444"/>
                <w:sz w:val="20"/>
                <w:szCs w:val="20"/>
                <w:lang w:eastAsia="en-GB"/>
              </w:rPr>
              <w:t xml:space="preserve"> </w:t>
            </w:r>
            <w:r w:rsidRPr="00B7628C">
              <w:rPr>
                <w:rFonts w:ascii="Courier New" w:eastAsia="Times New Roman" w:hAnsi="Courier New" w:cs="Courier New"/>
                <w:color w:val="444444"/>
                <w:sz w:val="20"/>
                <w:szCs w:val="20"/>
                <w:lang w:eastAsia="en-GB"/>
              </w:rPr>
              <w:t>loop()</w:t>
            </w:r>
            <w:r w:rsidRPr="00435F50">
              <w:rPr>
                <w:rFonts w:ascii="Courier New" w:eastAsia="Times New Roman" w:hAnsi="Courier New" w:cs="Courier New"/>
                <w:color w:val="444444"/>
                <w:sz w:val="20"/>
                <w:szCs w:val="20"/>
                <w:lang w:eastAsia="en-GB"/>
              </w:rPr>
              <w:t xml:space="preserve"> </w:t>
            </w:r>
            <w:r w:rsidRPr="00B7628C">
              <w:rPr>
                <w:rFonts w:ascii="Courier New" w:eastAsia="Times New Roman" w:hAnsi="Courier New" w:cs="Courier New"/>
                <w:color w:val="444444"/>
                <w:sz w:val="20"/>
                <w:szCs w:val="20"/>
                <w:lang w:eastAsia="en-GB"/>
              </w:rPr>
              <w:t>{</w:t>
            </w:r>
          </w:p>
          <w:p w14:paraId="144DF51E" w14:textId="77777777" w:rsidR="00435F50" w:rsidRPr="00435F50" w:rsidRDefault="00435F50" w:rsidP="00435F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tLeast"/>
              <w:rPr>
                <w:rFonts w:ascii="Courier New" w:eastAsia="Times New Roman" w:hAnsi="Courier New" w:cs="Courier New"/>
                <w:color w:val="444444"/>
                <w:sz w:val="20"/>
                <w:szCs w:val="20"/>
                <w:lang w:eastAsia="en-GB"/>
              </w:rPr>
            </w:pPr>
            <w:r w:rsidRPr="00435F50">
              <w:rPr>
                <w:rFonts w:ascii="Courier New" w:eastAsia="Times New Roman" w:hAnsi="Courier New" w:cs="Courier New"/>
                <w:color w:val="444444"/>
                <w:sz w:val="20"/>
                <w:szCs w:val="20"/>
                <w:lang w:eastAsia="en-GB"/>
              </w:rPr>
              <w:t xml:space="preserve">  </w:t>
            </w:r>
            <w:proofErr w:type="spellStart"/>
            <w:r w:rsidRPr="00B7628C">
              <w:rPr>
                <w:rFonts w:ascii="Courier New" w:eastAsia="Times New Roman" w:hAnsi="Courier New" w:cs="Courier New"/>
                <w:color w:val="444444"/>
                <w:sz w:val="20"/>
                <w:szCs w:val="20"/>
                <w:lang w:eastAsia="en-GB"/>
              </w:rPr>
              <w:t>digitalWrite</w:t>
            </w:r>
            <w:proofErr w:type="spellEnd"/>
            <w:r w:rsidRPr="00B7628C">
              <w:rPr>
                <w:rFonts w:ascii="Courier New" w:eastAsia="Times New Roman" w:hAnsi="Courier New" w:cs="Courier New"/>
                <w:color w:val="444444"/>
                <w:sz w:val="20"/>
                <w:szCs w:val="20"/>
                <w:lang w:eastAsia="en-GB"/>
              </w:rPr>
              <w:t>(led,</w:t>
            </w:r>
            <w:r w:rsidRPr="00435F50">
              <w:rPr>
                <w:rFonts w:ascii="Courier New" w:eastAsia="Times New Roman" w:hAnsi="Courier New" w:cs="Courier New"/>
                <w:color w:val="444444"/>
                <w:sz w:val="20"/>
                <w:szCs w:val="20"/>
                <w:lang w:eastAsia="en-GB"/>
              </w:rPr>
              <w:t xml:space="preserve"> </w:t>
            </w:r>
            <w:r w:rsidRPr="00B7628C">
              <w:rPr>
                <w:rFonts w:ascii="Courier New" w:eastAsia="Times New Roman" w:hAnsi="Courier New" w:cs="Courier New"/>
                <w:color w:val="444444"/>
                <w:sz w:val="20"/>
                <w:szCs w:val="20"/>
                <w:lang w:eastAsia="en-GB"/>
              </w:rPr>
              <w:t>HIGH)</w:t>
            </w:r>
            <w:r w:rsidRPr="00435F50">
              <w:rPr>
                <w:rFonts w:ascii="Courier New" w:eastAsia="Times New Roman" w:hAnsi="Courier New" w:cs="Courier New"/>
                <w:color w:val="444444"/>
                <w:sz w:val="20"/>
                <w:szCs w:val="20"/>
                <w:lang w:eastAsia="en-GB"/>
              </w:rPr>
              <w:t xml:space="preserve"> </w:t>
            </w:r>
            <w:r w:rsidRPr="00B7628C">
              <w:rPr>
                <w:rFonts w:ascii="Courier New" w:eastAsia="Times New Roman" w:hAnsi="Courier New" w:cs="Courier New"/>
                <w:color w:val="444444"/>
                <w:sz w:val="20"/>
                <w:szCs w:val="20"/>
                <w:lang w:eastAsia="en-GB"/>
              </w:rPr>
              <w:t>// Turn the LED on</w:t>
            </w:r>
          </w:p>
          <w:p w14:paraId="2C9BC8D4" w14:textId="465E6CBF" w:rsidR="00435F50" w:rsidRPr="00435F50" w:rsidRDefault="00435F50" w:rsidP="00435F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44444"/>
                <w:spacing w:val="5"/>
                <w:sz w:val="21"/>
                <w:szCs w:val="21"/>
                <w:lang w:eastAsia="en-GB"/>
              </w:rPr>
            </w:pPr>
            <w:r w:rsidRPr="00B7628C">
              <w:rPr>
                <w:rFonts w:ascii="Courier New" w:eastAsia="Times New Roman" w:hAnsi="Courier New" w:cs="Courier New"/>
                <w:color w:val="444444"/>
                <w:sz w:val="20"/>
                <w:szCs w:val="20"/>
                <w:lang w:eastAsia="en-GB"/>
              </w:rPr>
              <w:t>}</w:t>
            </w:r>
          </w:p>
        </w:tc>
      </w:tr>
    </w:tbl>
    <w:p w14:paraId="1DB8A0F5" w14:textId="6239BBF2" w:rsidR="00435F50" w:rsidRDefault="00435F50"/>
    <w:p w14:paraId="5BEC24E1" w14:textId="77777777" w:rsidR="00435F50" w:rsidRDefault="00435F50"/>
    <w:p w14:paraId="57CA836E" w14:textId="6907BAD4" w:rsidR="004146AF" w:rsidRDefault="00435F50" w:rsidP="00A722E5">
      <w:r>
        <w:br w:type="page"/>
      </w:r>
      <w:r w:rsidR="004420F1">
        <w:lastRenderedPageBreak/>
        <w:t>Now change the code to get the LED blinking:</w:t>
      </w:r>
    </w:p>
    <w:tbl>
      <w:tblPr>
        <w:tblStyle w:val="TableGrid"/>
        <w:tblW w:w="0" w:type="auto"/>
        <w:tblLook w:val="04A0" w:firstRow="1" w:lastRow="0" w:firstColumn="1" w:lastColumn="0" w:noHBand="0" w:noVBand="1"/>
      </w:tblPr>
      <w:tblGrid>
        <w:gridCol w:w="9016"/>
      </w:tblGrid>
      <w:tr w:rsidR="004420F1" w14:paraId="6E1EB6A7" w14:textId="77777777" w:rsidTr="004420F1">
        <w:tc>
          <w:tcPr>
            <w:tcW w:w="9016" w:type="dxa"/>
          </w:tcPr>
          <w:p w14:paraId="3B8429A8" w14:textId="77777777" w:rsidR="004420F1" w:rsidRPr="004420F1" w:rsidRDefault="004420F1" w:rsidP="004420F1">
            <w:pPr>
              <w:pStyle w:val="HTMLPreformatted"/>
              <w:shd w:val="clear" w:color="auto" w:fill="FFFFFF"/>
              <w:spacing w:line="300" w:lineRule="atLeast"/>
              <w:rPr>
                <w:color w:val="444444"/>
                <w:spacing w:val="5"/>
              </w:rPr>
            </w:pPr>
            <w:r w:rsidRPr="004420F1">
              <w:rPr>
                <w:color w:val="444444"/>
              </w:rPr>
              <w:t>int</w:t>
            </w:r>
            <w:r w:rsidRPr="004420F1">
              <w:rPr>
                <w:color w:val="444444"/>
                <w:spacing w:val="5"/>
              </w:rPr>
              <w:t xml:space="preserve"> </w:t>
            </w:r>
            <w:r w:rsidRPr="004420F1">
              <w:rPr>
                <w:color w:val="444444"/>
              </w:rPr>
              <w:t>led</w:t>
            </w:r>
            <w:r w:rsidRPr="004420F1">
              <w:rPr>
                <w:color w:val="444444"/>
                <w:spacing w:val="5"/>
              </w:rPr>
              <w:t xml:space="preserve"> </w:t>
            </w:r>
            <w:r w:rsidRPr="004420F1">
              <w:rPr>
                <w:color w:val="444444"/>
              </w:rPr>
              <w:t>=</w:t>
            </w:r>
            <w:r w:rsidRPr="004420F1">
              <w:rPr>
                <w:color w:val="444444"/>
                <w:spacing w:val="5"/>
              </w:rPr>
              <w:t xml:space="preserve"> </w:t>
            </w:r>
            <w:r w:rsidRPr="004420F1">
              <w:rPr>
                <w:color w:val="444444"/>
              </w:rPr>
              <w:t>13</w:t>
            </w:r>
            <w:r w:rsidRPr="004420F1">
              <w:t>;</w:t>
            </w:r>
            <w:r w:rsidRPr="004420F1">
              <w:rPr>
                <w:color w:val="444444"/>
                <w:spacing w:val="5"/>
              </w:rPr>
              <w:t xml:space="preserve"> </w:t>
            </w:r>
            <w:r w:rsidRPr="004420F1">
              <w:rPr>
                <w:color w:val="444444"/>
              </w:rPr>
              <w:t>// the pin the LED is connected to</w:t>
            </w:r>
          </w:p>
          <w:p w14:paraId="583EE234" w14:textId="77777777" w:rsidR="004420F1" w:rsidRPr="004420F1" w:rsidRDefault="004420F1" w:rsidP="004420F1">
            <w:pPr>
              <w:pStyle w:val="HTMLPreformatted"/>
              <w:shd w:val="clear" w:color="auto" w:fill="FFFFFF"/>
              <w:spacing w:line="300" w:lineRule="atLeast"/>
              <w:rPr>
                <w:color w:val="444444"/>
                <w:spacing w:val="5"/>
              </w:rPr>
            </w:pPr>
            <w:r w:rsidRPr="004420F1">
              <w:rPr>
                <w:color w:val="444444"/>
              </w:rPr>
              <w:t>void</w:t>
            </w:r>
            <w:r w:rsidRPr="004420F1">
              <w:rPr>
                <w:color w:val="444444"/>
                <w:spacing w:val="5"/>
              </w:rPr>
              <w:t xml:space="preserve"> </w:t>
            </w:r>
            <w:r w:rsidRPr="004420F1">
              <w:rPr>
                <w:color w:val="444444"/>
              </w:rPr>
              <w:t>setup</w:t>
            </w:r>
            <w:r w:rsidRPr="004420F1">
              <w:t>()</w:t>
            </w:r>
            <w:r w:rsidRPr="004420F1">
              <w:rPr>
                <w:color w:val="444444"/>
                <w:spacing w:val="5"/>
              </w:rPr>
              <w:t xml:space="preserve"> </w:t>
            </w:r>
            <w:r w:rsidRPr="004420F1">
              <w:t>{</w:t>
            </w:r>
          </w:p>
          <w:p w14:paraId="7F78CC5D" w14:textId="77777777" w:rsidR="004420F1" w:rsidRPr="004420F1" w:rsidRDefault="004420F1" w:rsidP="004420F1">
            <w:pPr>
              <w:pStyle w:val="HTMLPreformatted"/>
              <w:shd w:val="clear" w:color="auto" w:fill="FFFFFF"/>
              <w:spacing w:line="300" w:lineRule="atLeast"/>
              <w:rPr>
                <w:color w:val="444444"/>
                <w:spacing w:val="5"/>
              </w:rPr>
            </w:pPr>
            <w:r w:rsidRPr="004420F1">
              <w:rPr>
                <w:color w:val="444444"/>
                <w:spacing w:val="5"/>
              </w:rPr>
              <w:t xml:space="preserve">  </w:t>
            </w:r>
            <w:proofErr w:type="spellStart"/>
            <w:r w:rsidRPr="004420F1">
              <w:rPr>
                <w:color w:val="444444"/>
              </w:rPr>
              <w:t>pinMode</w:t>
            </w:r>
            <w:proofErr w:type="spellEnd"/>
            <w:r w:rsidRPr="004420F1">
              <w:t>(</w:t>
            </w:r>
            <w:r w:rsidRPr="004420F1">
              <w:rPr>
                <w:color w:val="444444"/>
              </w:rPr>
              <w:t>led</w:t>
            </w:r>
            <w:r w:rsidRPr="004420F1">
              <w:t>,</w:t>
            </w:r>
            <w:r w:rsidRPr="004420F1">
              <w:rPr>
                <w:color w:val="444444"/>
                <w:spacing w:val="5"/>
              </w:rPr>
              <w:t xml:space="preserve"> </w:t>
            </w:r>
            <w:r w:rsidRPr="004420F1">
              <w:rPr>
                <w:color w:val="444444"/>
              </w:rPr>
              <w:t>OUTPUT</w:t>
            </w:r>
            <w:r w:rsidRPr="004420F1">
              <w:t>)</w:t>
            </w:r>
            <w:r w:rsidRPr="004420F1">
              <w:rPr>
                <w:color w:val="444444"/>
                <w:spacing w:val="5"/>
              </w:rPr>
              <w:t xml:space="preserve"> </w:t>
            </w:r>
            <w:r w:rsidRPr="004420F1">
              <w:rPr>
                <w:color w:val="444444"/>
              </w:rPr>
              <w:t>// Declare the LED as an output</w:t>
            </w:r>
          </w:p>
          <w:p w14:paraId="58450611" w14:textId="77777777" w:rsidR="004420F1" w:rsidRPr="004420F1" w:rsidRDefault="004420F1" w:rsidP="004420F1">
            <w:pPr>
              <w:pStyle w:val="HTMLPreformatted"/>
              <w:shd w:val="clear" w:color="auto" w:fill="FFFFFF"/>
              <w:spacing w:line="300" w:lineRule="atLeast"/>
              <w:rPr>
                <w:color w:val="444444"/>
                <w:spacing w:val="5"/>
              </w:rPr>
            </w:pPr>
            <w:r w:rsidRPr="004420F1">
              <w:t>}</w:t>
            </w:r>
          </w:p>
          <w:p w14:paraId="6B06A4CC" w14:textId="77777777" w:rsidR="004420F1" w:rsidRPr="004420F1" w:rsidRDefault="004420F1" w:rsidP="004420F1">
            <w:pPr>
              <w:pStyle w:val="HTMLPreformatted"/>
              <w:shd w:val="clear" w:color="auto" w:fill="FFFFFF"/>
              <w:spacing w:line="300" w:lineRule="atLeast"/>
              <w:rPr>
                <w:color w:val="444444"/>
                <w:spacing w:val="5"/>
              </w:rPr>
            </w:pPr>
          </w:p>
          <w:p w14:paraId="78ED1227" w14:textId="77777777" w:rsidR="004420F1" w:rsidRPr="004420F1" w:rsidRDefault="004420F1" w:rsidP="004420F1">
            <w:pPr>
              <w:pStyle w:val="HTMLPreformatted"/>
              <w:shd w:val="clear" w:color="auto" w:fill="FFFFFF"/>
              <w:spacing w:line="300" w:lineRule="atLeast"/>
              <w:rPr>
                <w:color w:val="444444"/>
                <w:spacing w:val="5"/>
              </w:rPr>
            </w:pPr>
            <w:r w:rsidRPr="004420F1">
              <w:rPr>
                <w:color w:val="444444"/>
              </w:rPr>
              <w:t>void</w:t>
            </w:r>
            <w:r w:rsidRPr="004420F1">
              <w:rPr>
                <w:color w:val="444444"/>
                <w:spacing w:val="5"/>
              </w:rPr>
              <w:t xml:space="preserve"> </w:t>
            </w:r>
            <w:r w:rsidRPr="004420F1">
              <w:rPr>
                <w:color w:val="444444"/>
              </w:rPr>
              <w:t>loop</w:t>
            </w:r>
            <w:r w:rsidRPr="004420F1">
              <w:t>()</w:t>
            </w:r>
            <w:r w:rsidRPr="004420F1">
              <w:rPr>
                <w:color w:val="444444"/>
                <w:spacing w:val="5"/>
              </w:rPr>
              <w:t xml:space="preserve"> </w:t>
            </w:r>
            <w:r w:rsidRPr="004420F1">
              <w:t>{</w:t>
            </w:r>
          </w:p>
          <w:p w14:paraId="39DE5FAC" w14:textId="13632073" w:rsidR="004420F1" w:rsidRPr="004420F1" w:rsidRDefault="004420F1" w:rsidP="004420F1">
            <w:pPr>
              <w:pStyle w:val="HTMLPreformatted"/>
              <w:shd w:val="clear" w:color="auto" w:fill="FFFFFF"/>
              <w:spacing w:line="300" w:lineRule="atLeast"/>
              <w:rPr>
                <w:color w:val="444444"/>
                <w:spacing w:val="5"/>
              </w:rPr>
            </w:pPr>
            <w:proofErr w:type="spellStart"/>
            <w:r w:rsidRPr="004420F1">
              <w:rPr>
                <w:color w:val="444444"/>
              </w:rPr>
              <w:t>digitalWrite</w:t>
            </w:r>
            <w:proofErr w:type="spellEnd"/>
            <w:r w:rsidRPr="004420F1">
              <w:t>(</w:t>
            </w:r>
            <w:r w:rsidRPr="004420F1">
              <w:rPr>
                <w:color w:val="444444"/>
              </w:rPr>
              <w:t>led</w:t>
            </w:r>
            <w:r w:rsidRPr="004420F1">
              <w:t>,</w:t>
            </w:r>
            <w:r w:rsidRPr="004420F1">
              <w:rPr>
                <w:color w:val="444444"/>
                <w:spacing w:val="5"/>
              </w:rPr>
              <w:t xml:space="preserve"> </w:t>
            </w:r>
            <w:r w:rsidRPr="004420F1">
              <w:rPr>
                <w:color w:val="444444"/>
              </w:rPr>
              <w:t>HIGH</w:t>
            </w:r>
            <w:r w:rsidRPr="004420F1">
              <w:t>)</w:t>
            </w:r>
            <w:r w:rsidRPr="004420F1">
              <w:rPr>
                <w:color w:val="444444"/>
                <w:spacing w:val="5"/>
              </w:rPr>
              <w:t xml:space="preserve"> </w:t>
            </w:r>
            <w:r w:rsidRPr="004420F1">
              <w:rPr>
                <w:color w:val="444444"/>
              </w:rPr>
              <w:t>// Turn the LED on</w:t>
            </w:r>
          </w:p>
          <w:p w14:paraId="23092CEB" w14:textId="48B3397D" w:rsidR="004420F1" w:rsidRPr="004420F1" w:rsidRDefault="004420F1" w:rsidP="004420F1">
            <w:pPr>
              <w:pStyle w:val="HTMLPreformatted"/>
              <w:shd w:val="clear" w:color="auto" w:fill="FFFFFF"/>
              <w:spacing w:line="300" w:lineRule="atLeast"/>
              <w:rPr>
                <w:color w:val="444444"/>
                <w:spacing w:val="5"/>
              </w:rPr>
            </w:pPr>
            <w:r w:rsidRPr="004420F1">
              <w:rPr>
                <w:color w:val="444444"/>
              </w:rPr>
              <w:t>delay</w:t>
            </w:r>
            <w:r w:rsidRPr="004420F1">
              <w:t>(</w:t>
            </w:r>
            <w:r w:rsidRPr="004420F1">
              <w:rPr>
                <w:color w:val="444444"/>
              </w:rPr>
              <w:t>1000</w:t>
            </w:r>
            <w:r w:rsidRPr="004420F1">
              <w:t>)</w:t>
            </w:r>
            <w:r w:rsidRPr="004420F1">
              <w:rPr>
                <w:color w:val="444444"/>
              </w:rPr>
              <w:t>// Wait for 1000 milliseconds (1 second)</w:t>
            </w:r>
          </w:p>
          <w:p w14:paraId="320CE846" w14:textId="2C96527B" w:rsidR="004420F1" w:rsidRPr="004420F1" w:rsidRDefault="004420F1" w:rsidP="004420F1">
            <w:pPr>
              <w:pStyle w:val="HTMLPreformatted"/>
              <w:shd w:val="clear" w:color="auto" w:fill="FFFFFF"/>
              <w:spacing w:line="300" w:lineRule="atLeast"/>
              <w:rPr>
                <w:color w:val="444444"/>
              </w:rPr>
            </w:pPr>
            <w:proofErr w:type="spellStart"/>
            <w:r w:rsidRPr="004420F1">
              <w:rPr>
                <w:color w:val="444444"/>
              </w:rPr>
              <w:t>digitalWrite</w:t>
            </w:r>
            <w:proofErr w:type="spellEnd"/>
            <w:r w:rsidRPr="004420F1">
              <w:t>(</w:t>
            </w:r>
            <w:r w:rsidRPr="004420F1">
              <w:rPr>
                <w:color w:val="444444"/>
              </w:rPr>
              <w:t>led</w:t>
            </w:r>
            <w:r w:rsidRPr="004420F1">
              <w:t>,</w:t>
            </w:r>
            <w:r w:rsidRPr="004420F1">
              <w:rPr>
                <w:color w:val="444444"/>
                <w:spacing w:val="5"/>
              </w:rPr>
              <w:t xml:space="preserve"> </w:t>
            </w:r>
            <w:r w:rsidRPr="004420F1">
              <w:rPr>
                <w:color w:val="444444"/>
              </w:rPr>
              <w:t>LOW</w:t>
            </w:r>
            <w:r w:rsidRPr="004420F1">
              <w:t>)</w:t>
            </w:r>
            <w:r w:rsidRPr="004420F1">
              <w:rPr>
                <w:color w:val="444444"/>
                <w:spacing w:val="5"/>
              </w:rPr>
              <w:t xml:space="preserve"> </w:t>
            </w:r>
            <w:r w:rsidRPr="004420F1">
              <w:rPr>
                <w:color w:val="444444"/>
              </w:rPr>
              <w:t>// Turn the LED off</w:t>
            </w:r>
            <w:r>
              <w:rPr>
                <w:color w:val="444444"/>
              </w:rPr>
              <w:t xml:space="preserve"> (By lowering voltage)</w:t>
            </w:r>
          </w:p>
          <w:p w14:paraId="2FE5E9BF" w14:textId="02B4B4DE" w:rsidR="004420F1" w:rsidRPr="004420F1" w:rsidRDefault="004420F1" w:rsidP="004420F1">
            <w:pPr>
              <w:pStyle w:val="HTMLPreformatted"/>
              <w:shd w:val="clear" w:color="auto" w:fill="FFFFFF"/>
              <w:spacing w:line="300" w:lineRule="atLeast"/>
              <w:rPr>
                <w:color w:val="444444"/>
                <w:spacing w:val="5"/>
              </w:rPr>
            </w:pPr>
            <w:r w:rsidRPr="004420F1">
              <w:rPr>
                <w:color w:val="444444"/>
                <w:spacing w:val="5"/>
              </w:rPr>
              <w:t>delay(1000);                       // wait for a second</w:t>
            </w:r>
          </w:p>
          <w:p w14:paraId="6E2A76DC" w14:textId="5CE09A44" w:rsidR="004420F1" w:rsidRDefault="004420F1" w:rsidP="00A722E5">
            <w:r>
              <w:t>}</w:t>
            </w:r>
          </w:p>
        </w:tc>
      </w:tr>
    </w:tbl>
    <w:p w14:paraId="67F0941B" w14:textId="77777777" w:rsidR="004420F1" w:rsidRDefault="004420F1" w:rsidP="00A722E5"/>
    <w:p w14:paraId="07530FB2" w14:textId="74BEE0E4" w:rsidR="000E13F7" w:rsidRPr="000E13F7" w:rsidRDefault="000E13F7" w:rsidP="00A722E5">
      <w:r w:rsidRPr="000E13F7">
        <w:t xml:space="preserve">You will </w:t>
      </w:r>
      <w:r w:rsidR="006E12B3">
        <w:t xml:space="preserve">now </w:t>
      </w:r>
      <w:r w:rsidRPr="000E13F7">
        <w:t>need to create this prototype as explained in the presentation</w:t>
      </w:r>
      <w:r>
        <w:t xml:space="preserve"> to complete the </w:t>
      </w:r>
      <w:r w:rsidR="00435F50">
        <w:t xml:space="preserve">remaining </w:t>
      </w:r>
      <w:r>
        <w:t>exercise</w:t>
      </w:r>
      <w:r w:rsidR="00435F50">
        <w:t>s</w:t>
      </w:r>
      <w:r>
        <w:t xml:space="preserve"> in this sheet</w:t>
      </w:r>
      <w:r w:rsidR="007E1990">
        <w:t xml:space="preserve">. </w:t>
      </w:r>
      <w:r w:rsidR="007E1990" w:rsidRPr="007E1990">
        <w:t xml:space="preserve">This example diagram shows a prototype that will have one button that will be used to turn a LED on or off, another LED that we can turn on or off and a TMP36 temperature sensor. </w:t>
      </w:r>
      <w:r w:rsidR="007E1990">
        <w:t xml:space="preserve">3 resistors of </w:t>
      </w:r>
      <w:r w:rsidR="00C77EB3">
        <w:t>220 ohm</w:t>
      </w:r>
      <w:r w:rsidR="007E1990">
        <w:t>’</w:t>
      </w:r>
      <w:r w:rsidR="007E1990">
        <w:t>s and jumper cables have also been used:</w:t>
      </w:r>
    </w:p>
    <w:p w14:paraId="119F7823" w14:textId="09BD61D3" w:rsidR="000E13F7" w:rsidRDefault="00AC107F" w:rsidP="00A722E5">
      <w:pPr>
        <w:rPr>
          <w:b/>
        </w:rPr>
      </w:pPr>
      <w:r>
        <w:rPr>
          <w:noProof/>
          <w:lang w:eastAsia="en-GB"/>
        </w:rPr>
        <w:drawing>
          <wp:inline distT="0" distB="0" distL="0" distR="0" wp14:anchorId="415E88D6" wp14:editId="69F6C4A4">
            <wp:extent cx="5731510" cy="474218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4742180"/>
                    </a:xfrm>
                    <a:prstGeom prst="rect">
                      <a:avLst/>
                    </a:prstGeom>
                  </pic:spPr>
                </pic:pic>
              </a:graphicData>
            </a:graphic>
          </wp:inline>
        </w:drawing>
      </w:r>
    </w:p>
    <w:p w14:paraId="0DD034C4" w14:textId="77777777" w:rsidR="004420F1" w:rsidRDefault="004420F1">
      <w:pPr>
        <w:rPr>
          <w:b/>
        </w:rPr>
      </w:pPr>
      <w:r>
        <w:rPr>
          <w:b/>
        </w:rPr>
        <w:br w:type="page"/>
      </w:r>
    </w:p>
    <w:p w14:paraId="4F89484F" w14:textId="3DC01AC8" w:rsidR="00A722E5" w:rsidRPr="000E13F7" w:rsidRDefault="00A722E5" w:rsidP="00A722E5">
      <w:pPr>
        <w:rPr>
          <w:b/>
        </w:rPr>
      </w:pPr>
      <w:r w:rsidRPr="000E13F7">
        <w:rPr>
          <w:b/>
        </w:rPr>
        <w:lastRenderedPageBreak/>
        <w:t xml:space="preserve">Digital write </w:t>
      </w:r>
    </w:p>
    <w:p w14:paraId="3931F316" w14:textId="59B6A949" w:rsidR="00A722E5" w:rsidRDefault="00A722E5" w:rsidP="00A722E5">
      <w:r>
        <w:t xml:space="preserve">To set the value of a digital pin in the Arduino programming language, we use the </w:t>
      </w:r>
      <w:proofErr w:type="spellStart"/>
      <w:proofErr w:type="gramStart"/>
      <w:r>
        <w:t>digitalWrite</w:t>
      </w:r>
      <w:proofErr w:type="spellEnd"/>
      <w:r>
        <w:t>(</w:t>
      </w:r>
      <w:proofErr w:type="gramEnd"/>
      <w:r>
        <w:t>) function. This function takes the following syntax:</w:t>
      </w:r>
    </w:p>
    <w:p w14:paraId="003E10E2" w14:textId="77777777" w:rsidR="007E1990" w:rsidRPr="007E1990" w:rsidRDefault="00A722E5" w:rsidP="00A722E5">
      <w:pPr>
        <w:rPr>
          <w:rFonts w:ascii="Courier New" w:hAnsi="Courier New" w:cs="Courier New"/>
        </w:rPr>
      </w:pPr>
      <w:proofErr w:type="spellStart"/>
      <w:proofErr w:type="gramStart"/>
      <w:r w:rsidRPr="007E1990">
        <w:rPr>
          <w:rFonts w:ascii="Courier New" w:hAnsi="Courier New" w:cs="Courier New"/>
        </w:rPr>
        <w:t>digitalWrite</w:t>
      </w:r>
      <w:proofErr w:type="spellEnd"/>
      <w:r w:rsidRPr="007E1990">
        <w:rPr>
          <w:rFonts w:ascii="Courier New" w:hAnsi="Courier New" w:cs="Courier New"/>
        </w:rPr>
        <w:t>(</w:t>
      </w:r>
      <w:proofErr w:type="gramEnd"/>
      <w:r w:rsidRPr="007E1990">
        <w:rPr>
          <w:rFonts w:ascii="Courier New" w:hAnsi="Courier New" w:cs="Courier New"/>
        </w:rPr>
        <w:t xml:space="preserve">pin, value); </w:t>
      </w:r>
    </w:p>
    <w:p w14:paraId="5BDFFE11" w14:textId="77777777" w:rsidR="007E1990" w:rsidRDefault="00A722E5" w:rsidP="00A722E5">
      <w:r>
        <w:t xml:space="preserve">The </w:t>
      </w:r>
      <w:proofErr w:type="spellStart"/>
      <w:proofErr w:type="gramStart"/>
      <w:r>
        <w:t>digitalWrite</w:t>
      </w:r>
      <w:proofErr w:type="spellEnd"/>
      <w:r>
        <w:t>(</w:t>
      </w:r>
      <w:proofErr w:type="gramEnd"/>
      <w:r>
        <w:t xml:space="preserve">) function accepts two parameters, where the first one is the pin number and the second is the value to set. We should use either HIGH or LOW when setting the value of a digital pin. </w:t>
      </w:r>
    </w:p>
    <w:p w14:paraId="4C4754C7" w14:textId="6F8852DE" w:rsidR="00A722E5" w:rsidRDefault="00A722E5" w:rsidP="00A722E5">
      <w:r>
        <w:t>The following code shows how to do this:</w:t>
      </w:r>
    </w:p>
    <w:tbl>
      <w:tblPr>
        <w:tblStyle w:val="TableGrid"/>
        <w:tblW w:w="0" w:type="auto"/>
        <w:tblLook w:val="04A0" w:firstRow="1" w:lastRow="0" w:firstColumn="1" w:lastColumn="0" w:noHBand="0" w:noVBand="1"/>
      </w:tblPr>
      <w:tblGrid>
        <w:gridCol w:w="9016"/>
      </w:tblGrid>
      <w:tr w:rsidR="007E1990" w14:paraId="41339476" w14:textId="77777777" w:rsidTr="007E1990">
        <w:tc>
          <w:tcPr>
            <w:tcW w:w="9016" w:type="dxa"/>
          </w:tcPr>
          <w:p w14:paraId="0CDCB589" w14:textId="77777777" w:rsidR="007E1990" w:rsidRPr="007E1990" w:rsidRDefault="007E1990" w:rsidP="007E1990">
            <w:pPr>
              <w:rPr>
                <w:rFonts w:ascii="Courier New" w:hAnsi="Courier New" w:cs="Courier New"/>
              </w:rPr>
            </w:pPr>
            <w:proofErr w:type="spellStart"/>
            <w:r w:rsidRPr="007E1990">
              <w:rPr>
                <w:rFonts w:ascii="Courier New" w:hAnsi="Courier New" w:cs="Courier New"/>
              </w:rPr>
              <w:t>digitalWrite</w:t>
            </w:r>
            <w:proofErr w:type="spellEnd"/>
            <w:r w:rsidRPr="007E1990">
              <w:rPr>
                <w:rFonts w:ascii="Courier New" w:hAnsi="Courier New" w:cs="Courier New"/>
              </w:rPr>
              <w:t xml:space="preserve">(LED_ONE, HIGH); delay(500); </w:t>
            </w:r>
          </w:p>
          <w:p w14:paraId="0A2CFB33" w14:textId="77777777" w:rsidR="007E1990" w:rsidRPr="007E1990" w:rsidRDefault="007E1990" w:rsidP="007E1990">
            <w:pPr>
              <w:rPr>
                <w:rFonts w:ascii="Courier New" w:hAnsi="Courier New" w:cs="Courier New"/>
              </w:rPr>
            </w:pPr>
            <w:proofErr w:type="spellStart"/>
            <w:r w:rsidRPr="007E1990">
              <w:rPr>
                <w:rFonts w:ascii="Courier New" w:hAnsi="Courier New" w:cs="Courier New"/>
              </w:rPr>
              <w:t>digitalWrite</w:t>
            </w:r>
            <w:proofErr w:type="spellEnd"/>
            <w:r w:rsidRPr="007E1990">
              <w:rPr>
                <w:rFonts w:ascii="Courier New" w:hAnsi="Courier New" w:cs="Courier New"/>
              </w:rPr>
              <w:t xml:space="preserve">(LED_ONE, LOW); </w:t>
            </w:r>
          </w:p>
          <w:p w14:paraId="7AAD905E" w14:textId="77777777" w:rsidR="007E1990" w:rsidRPr="007E1990" w:rsidRDefault="007E1990" w:rsidP="007E1990">
            <w:pPr>
              <w:rPr>
                <w:rFonts w:ascii="Courier New" w:hAnsi="Courier New" w:cs="Courier New"/>
              </w:rPr>
            </w:pPr>
            <w:r w:rsidRPr="007E1990">
              <w:rPr>
                <w:rFonts w:ascii="Courier New" w:hAnsi="Courier New" w:cs="Courier New"/>
              </w:rPr>
              <w:t xml:space="preserve">delay(500); </w:t>
            </w:r>
          </w:p>
          <w:p w14:paraId="758D1A37" w14:textId="77777777" w:rsidR="007E1990" w:rsidRDefault="007E1990" w:rsidP="00A722E5"/>
        </w:tc>
      </w:tr>
    </w:tbl>
    <w:p w14:paraId="0C5C8211" w14:textId="77777777" w:rsidR="007E1990" w:rsidRDefault="007E1990" w:rsidP="00A722E5"/>
    <w:p w14:paraId="678C4290" w14:textId="03F779F4" w:rsidR="00A722E5" w:rsidRDefault="00A722E5" w:rsidP="00A722E5">
      <w:r>
        <w:t xml:space="preserve">In the preceding code, we set the pin defined by the LED_ONE constant too HIGH and then pause for half a second. The </w:t>
      </w:r>
      <w:proofErr w:type="gramStart"/>
      <w:r>
        <w:t>delay(</w:t>
      </w:r>
      <w:proofErr w:type="gramEnd"/>
      <w:r>
        <w:t xml:space="preserve">) function in the Arduino programming language pauses the execution of the sketch for a certain amount of time. The time for this function is in milliseconds. After the delay() function we then set the pin defined by the LED_ONE constant too LOW and wait another half a second before looping back to the beginning. The previous code can be used in the </w:t>
      </w:r>
      <w:proofErr w:type="gramStart"/>
      <w:r>
        <w:t>loop(</w:t>
      </w:r>
      <w:proofErr w:type="gramEnd"/>
      <w:r>
        <w:t>) function to blink an LED; however, before we do that we need to define the LED_ONE constant and also set the pin mode. Let's look at the full sketch required to blink an LED.</w:t>
      </w:r>
    </w:p>
    <w:tbl>
      <w:tblPr>
        <w:tblStyle w:val="TableGrid"/>
        <w:tblW w:w="0" w:type="auto"/>
        <w:tblLook w:val="04A0" w:firstRow="1" w:lastRow="0" w:firstColumn="1" w:lastColumn="0" w:noHBand="0" w:noVBand="1"/>
      </w:tblPr>
      <w:tblGrid>
        <w:gridCol w:w="9016"/>
      </w:tblGrid>
      <w:tr w:rsidR="00A722E5" w14:paraId="545752D4" w14:textId="77777777" w:rsidTr="00A722E5">
        <w:tc>
          <w:tcPr>
            <w:tcW w:w="9016" w:type="dxa"/>
          </w:tcPr>
          <w:p w14:paraId="45C497C5" w14:textId="77777777" w:rsidR="00A722E5" w:rsidRPr="006E12B3" w:rsidRDefault="00A722E5" w:rsidP="00A722E5">
            <w:pPr>
              <w:rPr>
                <w:rFonts w:ascii="Courier New" w:hAnsi="Courier New" w:cs="Courier New"/>
              </w:rPr>
            </w:pPr>
            <w:r w:rsidRPr="006E12B3">
              <w:rPr>
                <w:rFonts w:ascii="Courier New" w:hAnsi="Courier New" w:cs="Courier New"/>
              </w:rPr>
              <w:t>#define LED_ONE 11</w:t>
            </w:r>
          </w:p>
          <w:p w14:paraId="3BB50FCB" w14:textId="77777777" w:rsidR="000E13F7" w:rsidRPr="006E12B3" w:rsidRDefault="000E13F7" w:rsidP="00A722E5">
            <w:pPr>
              <w:rPr>
                <w:rFonts w:ascii="Courier New" w:hAnsi="Courier New" w:cs="Courier New"/>
              </w:rPr>
            </w:pPr>
          </w:p>
          <w:p w14:paraId="21FF4D24" w14:textId="049DFB0F" w:rsidR="00A722E5" w:rsidRPr="006E12B3" w:rsidRDefault="00A722E5" w:rsidP="00A722E5">
            <w:pPr>
              <w:rPr>
                <w:rFonts w:ascii="Courier New" w:hAnsi="Courier New" w:cs="Courier New"/>
              </w:rPr>
            </w:pPr>
            <w:r w:rsidRPr="006E12B3">
              <w:rPr>
                <w:rFonts w:ascii="Courier New" w:hAnsi="Courier New" w:cs="Courier New"/>
              </w:rPr>
              <w:t xml:space="preserve">void setup() {  </w:t>
            </w:r>
          </w:p>
          <w:p w14:paraId="5A3F191F" w14:textId="77777777" w:rsidR="00A722E5" w:rsidRPr="006E12B3" w:rsidRDefault="00A722E5" w:rsidP="00A722E5">
            <w:pPr>
              <w:rPr>
                <w:rFonts w:ascii="Courier New" w:hAnsi="Courier New" w:cs="Courier New"/>
              </w:rPr>
            </w:pPr>
            <w:proofErr w:type="spellStart"/>
            <w:r w:rsidRPr="006E12B3">
              <w:rPr>
                <w:rFonts w:ascii="Courier New" w:hAnsi="Courier New" w:cs="Courier New"/>
              </w:rPr>
              <w:t>pinMode</w:t>
            </w:r>
            <w:proofErr w:type="spellEnd"/>
            <w:r w:rsidRPr="006E12B3">
              <w:rPr>
                <w:rFonts w:ascii="Courier New" w:hAnsi="Courier New" w:cs="Courier New"/>
              </w:rPr>
              <w:t xml:space="preserve">(LED_ONE, OUTPUT); </w:t>
            </w:r>
          </w:p>
          <w:p w14:paraId="41B39932" w14:textId="77777777" w:rsidR="00A722E5" w:rsidRPr="006E12B3" w:rsidRDefault="00A722E5" w:rsidP="00A722E5">
            <w:pPr>
              <w:rPr>
                <w:rFonts w:ascii="Courier New" w:hAnsi="Courier New" w:cs="Courier New"/>
              </w:rPr>
            </w:pPr>
            <w:r w:rsidRPr="006E12B3">
              <w:rPr>
                <w:rFonts w:ascii="Courier New" w:hAnsi="Courier New" w:cs="Courier New"/>
              </w:rPr>
              <w:t>}</w:t>
            </w:r>
          </w:p>
          <w:p w14:paraId="6FF4278B" w14:textId="77777777" w:rsidR="000E13F7" w:rsidRPr="006E12B3" w:rsidRDefault="000E13F7" w:rsidP="00A722E5">
            <w:pPr>
              <w:rPr>
                <w:rFonts w:ascii="Courier New" w:hAnsi="Courier New" w:cs="Courier New"/>
              </w:rPr>
            </w:pPr>
          </w:p>
          <w:p w14:paraId="2208F253" w14:textId="33EEEC83" w:rsidR="00A722E5" w:rsidRPr="006E12B3" w:rsidRDefault="00A722E5" w:rsidP="00A722E5">
            <w:pPr>
              <w:rPr>
                <w:rFonts w:ascii="Courier New" w:hAnsi="Courier New" w:cs="Courier New"/>
              </w:rPr>
            </w:pPr>
            <w:r w:rsidRPr="006E12B3">
              <w:rPr>
                <w:rFonts w:ascii="Courier New" w:hAnsi="Courier New" w:cs="Courier New"/>
              </w:rPr>
              <w:t xml:space="preserve">void loop() {  </w:t>
            </w:r>
          </w:p>
          <w:p w14:paraId="4C4527DA" w14:textId="77777777" w:rsidR="00A722E5" w:rsidRPr="006E12B3" w:rsidRDefault="00A722E5" w:rsidP="00A722E5">
            <w:pPr>
              <w:rPr>
                <w:rFonts w:ascii="Courier New" w:hAnsi="Courier New" w:cs="Courier New"/>
              </w:rPr>
            </w:pPr>
            <w:proofErr w:type="spellStart"/>
            <w:r w:rsidRPr="006E12B3">
              <w:rPr>
                <w:rFonts w:ascii="Courier New" w:hAnsi="Courier New" w:cs="Courier New"/>
              </w:rPr>
              <w:t>digitalWrite</w:t>
            </w:r>
            <w:proofErr w:type="spellEnd"/>
            <w:r w:rsidRPr="006E12B3">
              <w:rPr>
                <w:rFonts w:ascii="Courier New" w:hAnsi="Courier New" w:cs="Courier New"/>
              </w:rPr>
              <w:t xml:space="preserve">(LED_ONE, HIGH);  </w:t>
            </w:r>
          </w:p>
          <w:p w14:paraId="1416BDE6" w14:textId="77777777" w:rsidR="00A722E5" w:rsidRPr="006E12B3" w:rsidRDefault="00A722E5" w:rsidP="00A722E5">
            <w:pPr>
              <w:rPr>
                <w:rFonts w:ascii="Courier New" w:hAnsi="Courier New" w:cs="Courier New"/>
              </w:rPr>
            </w:pPr>
            <w:r w:rsidRPr="006E12B3">
              <w:rPr>
                <w:rFonts w:ascii="Courier New" w:hAnsi="Courier New" w:cs="Courier New"/>
              </w:rPr>
              <w:t xml:space="preserve">delay(500);  </w:t>
            </w:r>
          </w:p>
          <w:p w14:paraId="477FE304" w14:textId="77777777" w:rsidR="00A722E5" w:rsidRPr="006E12B3" w:rsidRDefault="00A722E5" w:rsidP="00A722E5">
            <w:pPr>
              <w:rPr>
                <w:rFonts w:ascii="Courier New" w:hAnsi="Courier New" w:cs="Courier New"/>
              </w:rPr>
            </w:pPr>
            <w:proofErr w:type="spellStart"/>
            <w:r w:rsidRPr="006E12B3">
              <w:rPr>
                <w:rFonts w:ascii="Courier New" w:hAnsi="Courier New" w:cs="Courier New"/>
              </w:rPr>
              <w:t>digitalWrite</w:t>
            </w:r>
            <w:proofErr w:type="spellEnd"/>
            <w:r w:rsidRPr="006E12B3">
              <w:rPr>
                <w:rFonts w:ascii="Courier New" w:hAnsi="Courier New" w:cs="Courier New"/>
              </w:rPr>
              <w:t xml:space="preserve">(LED_ONE, LOW);  </w:t>
            </w:r>
          </w:p>
          <w:p w14:paraId="1034EEB7" w14:textId="77777777" w:rsidR="00A722E5" w:rsidRPr="006E12B3" w:rsidRDefault="00A722E5" w:rsidP="00A722E5">
            <w:pPr>
              <w:rPr>
                <w:rFonts w:ascii="Courier New" w:hAnsi="Courier New" w:cs="Courier New"/>
              </w:rPr>
            </w:pPr>
            <w:r w:rsidRPr="006E12B3">
              <w:rPr>
                <w:rFonts w:ascii="Courier New" w:hAnsi="Courier New" w:cs="Courier New"/>
              </w:rPr>
              <w:t xml:space="preserve">delay(500); } </w:t>
            </w:r>
          </w:p>
          <w:p w14:paraId="12800548" w14:textId="77777777" w:rsidR="00A722E5" w:rsidRDefault="00A722E5" w:rsidP="00A722E5"/>
        </w:tc>
      </w:tr>
    </w:tbl>
    <w:p w14:paraId="411E570C" w14:textId="77777777" w:rsidR="00A722E5" w:rsidRDefault="00A722E5" w:rsidP="00A722E5"/>
    <w:p w14:paraId="1A906D28" w14:textId="77777777" w:rsidR="000E13F7" w:rsidRDefault="00A722E5" w:rsidP="00A722E5">
      <w:r w:rsidRPr="00A722E5">
        <w:t xml:space="preserve">This code starts off by defining the LED_ONE constant and setting to 11. The pin mode for the LED_ONE pin is then set in the </w:t>
      </w:r>
      <w:proofErr w:type="gramStart"/>
      <w:r w:rsidRPr="00A722E5">
        <w:t>setup(</w:t>
      </w:r>
      <w:proofErr w:type="gramEnd"/>
      <w:r w:rsidRPr="00A722E5">
        <w:t xml:space="preserve">) function. Finally, the code that will cause the LED to blink is added to the </w:t>
      </w:r>
      <w:proofErr w:type="gramStart"/>
      <w:r w:rsidRPr="00A722E5">
        <w:t>loop(</w:t>
      </w:r>
      <w:proofErr w:type="gramEnd"/>
      <w:r w:rsidRPr="00A722E5">
        <w:t>) function.</w:t>
      </w:r>
    </w:p>
    <w:p w14:paraId="18DDC778" w14:textId="5DE1EA77" w:rsidR="00A722E5" w:rsidRDefault="00A722E5" w:rsidP="00A722E5">
      <w:r w:rsidRPr="00A722E5">
        <w:t xml:space="preserve"> If you connect the prototype and ran this code, you should see one of the LEDs blinking. Now that we know how to write to a digital pin, let's see how we can read the value of one.</w:t>
      </w:r>
    </w:p>
    <w:p w14:paraId="23BD65B3" w14:textId="33F35BEB" w:rsidR="00A722E5" w:rsidRDefault="00A722E5" w:rsidP="00A722E5"/>
    <w:p w14:paraId="7A5AA7E4" w14:textId="77777777" w:rsidR="004420F1" w:rsidRDefault="004420F1">
      <w:pPr>
        <w:rPr>
          <w:b/>
        </w:rPr>
      </w:pPr>
      <w:r>
        <w:rPr>
          <w:b/>
        </w:rPr>
        <w:br w:type="page"/>
      </w:r>
    </w:p>
    <w:p w14:paraId="35C519A8" w14:textId="04D4FF81" w:rsidR="00A722E5" w:rsidRPr="000E13F7" w:rsidRDefault="00A722E5" w:rsidP="00A722E5">
      <w:pPr>
        <w:rPr>
          <w:b/>
        </w:rPr>
      </w:pPr>
      <w:r w:rsidRPr="000E13F7">
        <w:rPr>
          <w:b/>
        </w:rPr>
        <w:lastRenderedPageBreak/>
        <w:t xml:space="preserve">Digital read </w:t>
      </w:r>
    </w:p>
    <w:p w14:paraId="654FDE5A" w14:textId="039CE9E1" w:rsidR="00A722E5" w:rsidRDefault="00A722E5" w:rsidP="00A722E5">
      <w:r>
        <w:t xml:space="preserve">To read the value of a digital pin in the Arduino programming language, we use the </w:t>
      </w:r>
      <w:proofErr w:type="spellStart"/>
      <w:proofErr w:type="gramStart"/>
      <w:r>
        <w:t>digitalRead</w:t>
      </w:r>
      <w:proofErr w:type="spellEnd"/>
      <w:r>
        <w:t>(</w:t>
      </w:r>
      <w:proofErr w:type="gramEnd"/>
      <w:r>
        <w:t>) function. This function takes the following syntax:</w:t>
      </w:r>
    </w:p>
    <w:p w14:paraId="3CC36067" w14:textId="77777777" w:rsidR="007E1990" w:rsidRPr="007E1990" w:rsidRDefault="00A722E5" w:rsidP="00A722E5">
      <w:pPr>
        <w:rPr>
          <w:rFonts w:ascii="Courier New" w:hAnsi="Courier New" w:cs="Courier New"/>
        </w:rPr>
      </w:pPr>
      <w:proofErr w:type="spellStart"/>
      <w:proofErr w:type="gramStart"/>
      <w:r w:rsidRPr="007E1990">
        <w:rPr>
          <w:rFonts w:ascii="Courier New" w:hAnsi="Courier New" w:cs="Courier New"/>
        </w:rPr>
        <w:t>digitalRead</w:t>
      </w:r>
      <w:proofErr w:type="spellEnd"/>
      <w:r w:rsidRPr="007E1990">
        <w:rPr>
          <w:rFonts w:ascii="Courier New" w:hAnsi="Courier New" w:cs="Courier New"/>
        </w:rPr>
        <w:t>(</w:t>
      </w:r>
      <w:proofErr w:type="gramEnd"/>
      <w:r w:rsidRPr="007E1990">
        <w:rPr>
          <w:rFonts w:ascii="Courier New" w:hAnsi="Courier New" w:cs="Courier New"/>
        </w:rPr>
        <w:t xml:space="preserve">pin); </w:t>
      </w:r>
    </w:p>
    <w:p w14:paraId="441204ED" w14:textId="16041927" w:rsidR="00A722E5" w:rsidRDefault="00A722E5" w:rsidP="00A722E5">
      <w:r>
        <w:t xml:space="preserve">The </w:t>
      </w:r>
      <w:proofErr w:type="spellStart"/>
      <w:proofErr w:type="gramStart"/>
      <w:r>
        <w:t>digitalRead</w:t>
      </w:r>
      <w:proofErr w:type="spellEnd"/>
      <w:r>
        <w:t>(</w:t>
      </w:r>
      <w:proofErr w:type="gramEnd"/>
      <w:r>
        <w:t xml:space="preserve">) function takes one parameter, which is the number of the digital pin to read, and will return an integer value. The following code shows how we can use the </w:t>
      </w:r>
      <w:proofErr w:type="spellStart"/>
      <w:proofErr w:type="gramStart"/>
      <w:r>
        <w:t>digitalRead</w:t>
      </w:r>
      <w:proofErr w:type="spellEnd"/>
      <w:r>
        <w:t>(</w:t>
      </w:r>
      <w:proofErr w:type="gramEnd"/>
      <w:r>
        <w:t>) function to read one of the digital pins on the Arduino:</w:t>
      </w:r>
    </w:p>
    <w:tbl>
      <w:tblPr>
        <w:tblStyle w:val="TableGrid"/>
        <w:tblW w:w="0" w:type="auto"/>
        <w:tblLook w:val="04A0" w:firstRow="1" w:lastRow="0" w:firstColumn="1" w:lastColumn="0" w:noHBand="0" w:noVBand="1"/>
      </w:tblPr>
      <w:tblGrid>
        <w:gridCol w:w="9016"/>
      </w:tblGrid>
      <w:tr w:rsidR="007E1990" w14:paraId="78F37906" w14:textId="77777777" w:rsidTr="007E1990">
        <w:tc>
          <w:tcPr>
            <w:tcW w:w="9016" w:type="dxa"/>
          </w:tcPr>
          <w:p w14:paraId="7E01C4E4" w14:textId="77777777" w:rsidR="007E1990" w:rsidRPr="007E1990" w:rsidRDefault="007E1990" w:rsidP="007E1990">
            <w:pPr>
              <w:rPr>
                <w:rFonts w:ascii="Courier New" w:hAnsi="Courier New" w:cs="Courier New"/>
              </w:rPr>
            </w:pPr>
            <w:proofErr w:type="spellStart"/>
            <w:r w:rsidRPr="007E1990">
              <w:rPr>
                <w:rFonts w:ascii="Courier New" w:hAnsi="Courier New" w:cs="Courier New"/>
              </w:rPr>
              <w:t>int</w:t>
            </w:r>
            <w:proofErr w:type="spellEnd"/>
            <w:r w:rsidRPr="007E1990">
              <w:rPr>
                <w:rFonts w:ascii="Courier New" w:hAnsi="Courier New" w:cs="Courier New"/>
              </w:rPr>
              <w:t xml:space="preserve"> </w:t>
            </w:r>
            <w:proofErr w:type="spellStart"/>
            <w:r w:rsidRPr="007E1990">
              <w:rPr>
                <w:rFonts w:ascii="Courier New" w:hAnsi="Courier New" w:cs="Courier New"/>
              </w:rPr>
              <w:t>val</w:t>
            </w:r>
            <w:proofErr w:type="spellEnd"/>
            <w:r w:rsidRPr="007E1990">
              <w:rPr>
                <w:rFonts w:ascii="Courier New" w:hAnsi="Courier New" w:cs="Courier New"/>
              </w:rPr>
              <w:t xml:space="preserve"> = </w:t>
            </w:r>
            <w:proofErr w:type="spellStart"/>
            <w:r w:rsidRPr="007E1990">
              <w:rPr>
                <w:rFonts w:ascii="Courier New" w:hAnsi="Courier New" w:cs="Courier New"/>
              </w:rPr>
              <w:t>digitalRead</w:t>
            </w:r>
            <w:proofErr w:type="spellEnd"/>
            <w:r w:rsidRPr="007E1990">
              <w:rPr>
                <w:rFonts w:ascii="Courier New" w:hAnsi="Courier New" w:cs="Courier New"/>
              </w:rPr>
              <w:t xml:space="preserve">(BUTTON_ONE); </w:t>
            </w:r>
          </w:p>
          <w:p w14:paraId="034B406E" w14:textId="77777777" w:rsidR="007E1990" w:rsidRDefault="007E1990" w:rsidP="00A722E5"/>
        </w:tc>
      </w:tr>
    </w:tbl>
    <w:p w14:paraId="75A2522A" w14:textId="77777777" w:rsidR="007E1990" w:rsidRDefault="007E1990" w:rsidP="00A722E5"/>
    <w:p w14:paraId="23B2641C" w14:textId="740B6EB0" w:rsidR="006A67EE" w:rsidRDefault="00A722E5" w:rsidP="00A722E5">
      <w:r>
        <w:t xml:space="preserve">With this code, the </w:t>
      </w:r>
      <w:proofErr w:type="spellStart"/>
      <w:r>
        <w:t>digitalRead</w:t>
      </w:r>
      <w:proofErr w:type="spellEnd"/>
      <w:r>
        <w:t xml:space="preserve">() function will return the value of the pin defined by the BUTTON_ONE constant and put that value into the variable named val. The </w:t>
      </w:r>
      <w:proofErr w:type="spellStart"/>
      <w:r>
        <w:t>val</w:t>
      </w:r>
      <w:proofErr w:type="spellEnd"/>
      <w:r>
        <w:t xml:space="preserve"> variable is defined to be an integer. However, the </w:t>
      </w:r>
      <w:proofErr w:type="spellStart"/>
      <w:proofErr w:type="gramStart"/>
      <w:r>
        <w:t>digitalRead</w:t>
      </w:r>
      <w:proofErr w:type="spellEnd"/>
      <w:r>
        <w:t>(</w:t>
      </w:r>
      <w:proofErr w:type="gramEnd"/>
      <w:r>
        <w:t xml:space="preserve">) function will only return a 0 or a 1. We can use the same HIGH and LOW constants that we saw in the Digital write section to see if the pin is either high or low. Using these constants are preferred and makes your code more readable. Now let's see how we can use the </w:t>
      </w:r>
      <w:proofErr w:type="spellStart"/>
      <w:proofErr w:type="gramStart"/>
      <w:r>
        <w:t>digitalRead</w:t>
      </w:r>
      <w:proofErr w:type="spellEnd"/>
      <w:r>
        <w:t>(</w:t>
      </w:r>
      <w:proofErr w:type="gramEnd"/>
      <w:r>
        <w:t xml:space="preserve">) function to read the status of a button. </w:t>
      </w:r>
    </w:p>
    <w:p w14:paraId="0253D6F6" w14:textId="0DB745B7" w:rsidR="00A722E5" w:rsidRDefault="00A722E5" w:rsidP="00A722E5">
      <w:r>
        <w:t>The following code will read the status of the button from the prototype:</w:t>
      </w:r>
    </w:p>
    <w:tbl>
      <w:tblPr>
        <w:tblStyle w:val="TableGrid"/>
        <w:tblW w:w="0" w:type="auto"/>
        <w:tblLook w:val="04A0" w:firstRow="1" w:lastRow="0" w:firstColumn="1" w:lastColumn="0" w:noHBand="0" w:noVBand="1"/>
      </w:tblPr>
      <w:tblGrid>
        <w:gridCol w:w="9016"/>
      </w:tblGrid>
      <w:tr w:rsidR="006A67EE" w14:paraId="190C8B57" w14:textId="77777777" w:rsidTr="006A67EE">
        <w:tc>
          <w:tcPr>
            <w:tcW w:w="9016" w:type="dxa"/>
          </w:tcPr>
          <w:p w14:paraId="244F53FA" w14:textId="77777777" w:rsidR="006A67EE" w:rsidRPr="006E12B3" w:rsidRDefault="006A67EE" w:rsidP="006A67EE">
            <w:pPr>
              <w:rPr>
                <w:rFonts w:ascii="Courier New" w:hAnsi="Courier New" w:cs="Courier New"/>
              </w:rPr>
            </w:pPr>
            <w:r w:rsidRPr="006E12B3">
              <w:rPr>
                <w:rFonts w:ascii="Courier New" w:hAnsi="Courier New" w:cs="Courier New"/>
              </w:rPr>
              <w:t>#define BUTTON_ONE 12</w:t>
            </w:r>
          </w:p>
          <w:p w14:paraId="7B62F69A" w14:textId="77777777" w:rsidR="006A67EE" w:rsidRPr="006E12B3" w:rsidRDefault="006A67EE" w:rsidP="006A67EE">
            <w:pPr>
              <w:rPr>
                <w:rFonts w:ascii="Courier New" w:hAnsi="Courier New" w:cs="Courier New"/>
              </w:rPr>
            </w:pPr>
            <w:r w:rsidRPr="006E12B3">
              <w:rPr>
                <w:rFonts w:ascii="Courier New" w:hAnsi="Courier New" w:cs="Courier New"/>
              </w:rPr>
              <w:t xml:space="preserve">void setup() {  </w:t>
            </w:r>
          </w:p>
          <w:p w14:paraId="4E039BB4" w14:textId="77777777" w:rsidR="006A67EE" w:rsidRPr="006E12B3" w:rsidRDefault="006A67EE" w:rsidP="006A67EE">
            <w:pPr>
              <w:rPr>
                <w:rFonts w:ascii="Courier New" w:hAnsi="Courier New" w:cs="Courier New"/>
              </w:rPr>
            </w:pPr>
          </w:p>
          <w:p w14:paraId="715B5CE7" w14:textId="03D3AD0C" w:rsidR="006A67EE" w:rsidRPr="006E12B3" w:rsidRDefault="006A67EE" w:rsidP="006A67EE">
            <w:pPr>
              <w:rPr>
                <w:rFonts w:ascii="Courier New" w:hAnsi="Courier New" w:cs="Courier New"/>
              </w:rPr>
            </w:pPr>
            <w:proofErr w:type="spellStart"/>
            <w:r w:rsidRPr="006E12B3">
              <w:rPr>
                <w:rFonts w:ascii="Courier New" w:hAnsi="Courier New" w:cs="Courier New"/>
              </w:rPr>
              <w:t>Serial.begin</w:t>
            </w:r>
            <w:proofErr w:type="spellEnd"/>
            <w:r w:rsidRPr="006E12B3">
              <w:rPr>
                <w:rFonts w:ascii="Courier New" w:hAnsi="Courier New" w:cs="Courier New"/>
              </w:rPr>
              <w:t>(9600);</w:t>
            </w:r>
            <w:r w:rsidR="00994E92">
              <w:rPr>
                <w:rFonts w:ascii="Courier New" w:hAnsi="Courier New" w:cs="Courier New"/>
              </w:rPr>
              <w:t xml:space="preserve"> //Sets serial data speed. </w:t>
            </w:r>
            <w:r w:rsidR="00CB5A7A">
              <w:rPr>
                <w:rFonts w:ascii="Courier New" w:hAnsi="Courier New" w:cs="Courier New"/>
              </w:rPr>
              <w:t>Use 9600.</w:t>
            </w:r>
          </w:p>
          <w:p w14:paraId="590807F2" w14:textId="731FCC36" w:rsidR="006A67EE" w:rsidRPr="006E12B3" w:rsidRDefault="006A67EE" w:rsidP="006A67EE">
            <w:pPr>
              <w:rPr>
                <w:rFonts w:ascii="Courier New" w:hAnsi="Courier New" w:cs="Courier New"/>
              </w:rPr>
            </w:pPr>
            <w:proofErr w:type="spellStart"/>
            <w:r w:rsidRPr="006E12B3">
              <w:rPr>
                <w:rFonts w:ascii="Courier New" w:hAnsi="Courier New" w:cs="Courier New"/>
              </w:rPr>
              <w:t>pinMode</w:t>
            </w:r>
            <w:proofErr w:type="spellEnd"/>
            <w:r w:rsidRPr="006E12B3">
              <w:rPr>
                <w:rFonts w:ascii="Courier New" w:hAnsi="Courier New" w:cs="Courier New"/>
              </w:rPr>
              <w:t>(BUTTON_ONE, INPUT); }</w:t>
            </w:r>
          </w:p>
          <w:p w14:paraId="25EA32EC" w14:textId="77777777" w:rsidR="006A67EE" w:rsidRPr="006E12B3" w:rsidRDefault="006A67EE" w:rsidP="006A67EE">
            <w:pPr>
              <w:rPr>
                <w:rFonts w:ascii="Courier New" w:hAnsi="Courier New" w:cs="Courier New"/>
              </w:rPr>
            </w:pPr>
          </w:p>
          <w:p w14:paraId="1B5D2FF1" w14:textId="77777777" w:rsidR="006A67EE" w:rsidRPr="006E12B3" w:rsidRDefault="006A67EE" w:rsidP="006A67EE">
            <w:pPr>
              <w:rPr>
                <w:rFonts w:ascii="Courier New" w:hAnsi="Courier New" w:cs="Courier New"/>
              </w:rPr>
            </w:pPr>
            <w:r w:rsidRPr="006E12B3">
              <w:rPr>
                <w:rFonts w:ascii="Courier New" w:hAnsi="Courier New" w:cs="Courier New"/>
              </w:rPr>
              <w:t xml:space="preserve">void loop() {  </w:t>
            </w:r>
          </w:p>
          <w:p w14:paraId="166452EC" w14:textId="77777777" w:rsidR="006A67EE" w:rsidRPr="006E12B3" w:rsidRDefault="006A67EE" w:rsidP="006A67EE">
            <w:pPr>
              <w:rPr>
                <w:rFonts w:ascii="Courier New" w:hAnsi="Courier New" w:cs="Courier New"/>
              </w:rPr>
            </w:pPr>
            <w:proofErr w:type="spellStart"/>
            <w:r w:rsidRPr="006E12B3">
              <w:rPr>
                <w:rFonts w:ascii="Courier New" w:hAnsi="Courier New" w:cs="Courier New"/>
              </w:rPr>
              <w:t>int</w:t>
            </w:r>
            <w:proofErr w:type="spellEnd"/>
            <w:r w:rsidRPr="006E12B3">
              <w:rPr>
                <w:rFonts w:ascii="Courier New" w:hAnsi="Courier New" w:cs="Courier New"/>
              </w:rPr>
              <w:t xml:space="preserve"> </w:t>
            </w:r>
            <w:proofErr w:type="spellStart"/>
            <w:r w:rsidRPr="006E12B3">
              <w:rPr>
                <w:rFonts w:ascii="Courier New" w:hAnsi="Courier New" w:cs="Courier New"/>
              </w:rPr>
              <w:t>val</w:t>
            </w:r>
            <w:proofErr w:type="spellEnd"/>
            <w:r w:rsidRPr="006E12B3">
              <w:rPr>
                <w:rFonts w:ascii="Courier New" w:hAnsi="Courier New" w:cs="Courier New"/>
              </w:rPr>
              <w:t xml:space="preserve"> = </w:t>
            </w:r>
            <w:proofErr w:type="spellStart"/>
            <w:r w:rsidRPr="006E12B3">
              <w:rPr>
                <w:rFonts w:ascii="Courier New" w:hAnsi="Courier New" w:cs="Courier New"/>
              </w:rPr>
              <w:t>digitalRead</w:t>
            </w:r>
            <w:proofErr w:type="spellEnd"/>
            <w:r w:rsidRPr="006E12B3">
              <w:rPr>
                <w:rFonts w:ascii="Courier New" w:hAnsi="Courier New" w:cs="Courier New"/>
              </w:rPr>
              <w:t xml:space="preserve">(BUTTON_ONE); </w:t>
            </w:r>
          </w:p>
          <w:p w14:paraId="6F706920" w14:textId="77777777" w:rsidR="00611EA5" w:rsidRDefault="006A67EE" w:rsidP="00A722E5">
            <w:pPr>
              <w:rPr>
                <w:rFonts w:ascii="Courier New" w:hAnsi="Courier New" w:cs="Courier New"/>
              </w:rPr>
            </w:pPr>
            <w:r w:rsidRPr="006E12B3">
              <w:rPr>
                <w:rFonts w:ascii="Courier New" w:hAnsi="Courier New" w:cs="Courier New"/>
              </w:rPr>
              <w:t>if (</w:t>
            </w:r>
            <w:proofErr w:type="spellStart"/>
            <w:r w:rsidRPr="006E12B3">
              <w:rPr>
                <w:rFonts w:ascii="Courier New" w:hAnsi="Courier New" w:cs="Courier New"/>
              </w:rPr>
              <w:t>val</w:t>
            </w:r>
            <w:proofErr w:type="spellEnd"/>
            <w:r w:rsidRPr="006E12B3">
              <w:rPr>
                <w:rFonts w:ascii="Courier New" w:hAnsi="Courier New" w:cs="Courier New"/>
              </w:rPr>
              <w:t xml:space="preserve"> == HIGH) {    </w:t>
            </w:r>
          </w:p>
          <w:p w14:paraId="6919A059" w14:textId="77777777" w:rsidR="00611EA5" w:rsidRDefault="006A67EE" w:rsidP="00A722E5">
            <w:pPr>
              <w:rPr>
                <w:rFonts w:ascii="Courier New" w:hAnsi="Courier New" w:cs="Courier New"/>
              </w:rPr>
            </w:pPr>
            <w:proofErr w:type="spellStart"/>
            <w:r w:rsidRPr="006E12B3">
              <w:rPr>
                <w:rFonts w:ascii="Courier New" w:hAnsi="Courier New" w:cs="Courier New"/>
              </w:rPr>
              <w:t>Serial.println</w:t>
            </w:r>
            <w:proofErr w:type="spellEnd"/>
            <w:r w:rsidRPr="006E12B3">
              <w:rPr>
                <w:rFonts w:ascii="Courier New" w:hAnsi="Courier New" w:cs="Courier New"/>
              </w:rPr>
              <w:t xml:space="preserve">("Button HIGH");  } </w:t>
            </w:r>
          </w:p>
          <w:p w14:paraId="7C7A67AF" w14:textId="19636E17" w:rsidR="00611EA5" w:rsidRDefault="006A67EE" w:rsidP="00A722E5">
            <w:pPr>
              <w:rPr>
                <w:rFonts w:ascii="Courier New" w:hAnsi="Courier New" w:cs="Courier New"/>
              </w:rPr>
            </w:pPr>
            <w:r w:rsidRPr="006E12B3">
              <w:rPr>
                <w:rFonts w:ascii="Courier New" w:hAnsi="Courier New" w:cs="Courier New"/>
              </w:rPr>
              <w:t xml:space="preserve">else {    </w:t>
            </w:r>
          </w:p>
          <w:p w14:paraId="3D058D5A" w14:textId="025470DC" w:rsidR="006A67EE" w:rsidRDefault="006A67EE" w:rsidP="00A722E5">
            <w:proofErr w:type="spellStart"/>
            <w:r w:rsidRPr="006E12B3">
              <w:rPr>
                <w:rFonts w:ascii="Courier New" w:hAnsi="Courier New" w:cs="Courier New"/>
              </w:rPr>
              <w:t>Serial.println</w:t>
            </w:r>
            <w:proofErr w:type="spellEnd"/>
            <w:r w:rsidRPr="006E12B3">
              <w:rPr>
                <w:rFonts w:ascii="Courier New" w:hAnsi="Courier New" w:cs="Courier New"/>
              </w:rPr>
              <w:t>("Button LOW");  } }</w:t>
            </w:r>
            <w:r>
              <w:t xml:space="preserve"> </w:t>
            </w:r>
          </w:p>
        </w:tc>
      </w:tr>
    </w:tbl>
    <w:p w14:paraId="10EA3A8D" w14:textId="77777777" w:rsidR="004420F1" w:rsidRDefault="004420F1" w:rsidP="00A722E5"/>
    <w:p w14:paraId="560287BC" w14:textId="0784E8F9" w:rsidR="000E13F7" w:rsidRDefault="00A722E5" w:rsidP="00A722E5">
      <w:r>
        <w:t xml:space="preserve">This code starts off by defining the BUTTON_ONE constant and setting it to 12. The serial monitor and the pin mode for the pin that the button is connected to are both configured in the </w:t>
      </w:r>
      <w:proofErr w:type="gramStart"/>
      <w:r>
        <w:t>setup(</w:t>
      </w:r>
      <w:proofErr w:type="gramEnd"/>
      <w:r>
        <w:t xml:space="preserve">) function. Within the loop button, the </w:t>
      </w:r>
      <w:proofErr w:type="spellStart"/>
      <w:proofErr w:type="gramStart"/>
      <w:r>
        <w:t>digitalRead</w:t>
      </w:r>
      <w:proofErr w:type="spellEnd"/>
      <w:r>
        <w:t>(</w:t>
      </w:r>
      <w:proofErr w:type="gramEnd"/>
      <w:r>
        <w:t xml:space="preserve">) function is used to read the pin and the if statement is used to compare the value that was returned with the HIGH constant. If they are equal, then the message Button HIGH is sent to the serial monitor otherwise the message Button LOW is sent. </w:t>
      </w:r>
    </w:p>
    <w:p w14:paraId="5D46AD3E" w14:textId="656230BC" w:rsidR="00A722E5" w:rsidRDefault="00A722E5" w:rsidP="00A722E5">
      <w:r>
        <w:t xml:space="preserve">If this code is run on the </w:t>
      </w:r>
      <w:r w:rsidR="003F0969">
        <w:t xml:space="preserve">prototype </w:t>
      </w:r>
      <w:r>
        <w:t xml:space="preserve">then you should see one of the two messages being printed to the serial monitor depending if the button is pressed or not. Now let's see how we can write to an </w:t>
      </w:r>
      <w:proofErr w:type="spellStart"/>
      <w:r>
        <w:t>analog</w:t>
      </w:r>
      <w:proofErr w:type="spellEnd"/>
      <w:r>
        <w:t xml:space="preserve"> pin on the Arduino.</w:t>
      </w:r>
    </w:p>
    <w:p w14:paraId="52FD23F1" w14:textId="5458B848" w:rsidR="00A722E5" w:rsidRDefault="00A722E5" w:rsidP="00A722E5"/>
    <w:p w14:paraId="0CC395C2" w14:textId="77777777" w:rsidR="004420F1" w:rsidRDefault="004420F1">
      <w:pPr>
        <w:rPr>
          <w:b/>
        </w:rPr>
      </w:pPr>
      <w:r>
        <w:rPr>
          <w:b/>
        </w:rPr>
        <w:br w:type="page"/>
      </w:r>
    </w:p>
    <w:p w14:paraId="1630EAAB" w14:textId="44CD22F9" w:rsidR="00A722E5" w:rsidRPr="000E13F7" w:rsidRDefault="00A722E5" w:rsidP="00A722E5">
      <w:pPr>
        <w:rPr>
          <w:b/>
        </w:rPr>
      </w:pPr>
      <w:r w:rsidRPr="000E13F7">
        <w:rPr>
          <w:b/>
        </w:rPr>
        <w:lastRenderedPageBreak/>
        <w:t xml:space="preserve">Analog write </w:t>
      </w:r>
    </w:p>
    <w:p w14:paraId="36D4648D" w14:textId="1EDBCA78" w:rsidR="00A722E5" w:rsidRDefault="00A722E5" w:rsidP="00A722E5">
      <w:r>
        <w:t xml:space="preserve">Analog values are written to the Arduino with the Pulse-Width Modulation (PWM) pins. </w:t>
      </w:r>
      <w:r w:rsidR="003F0969">
        <w:t xml:space="preserve">Previously we have </w:t>
      </w:r>
      <w:r>
        <w:t xml:space="preserve">looked at what PWM is and how they work. On most Arduino boards the PWM pins are configured for pins 3, 5, 6, 9, 10, and 11; however, the Arduino Mega has significantly more pins available for PWM functionality. To perform an </w:t>
      </w:r>
      <w:proofErr w:type="spellStart"/>
      <w:r>
        <w:t>analog</w:t>
      </w:r>
      <w:proofErr w:type="spellEnd"/>
      <w:r>
        <w:t xml:space="preserve"> write, we use the </w:t>
      </w:r>
      <w:proofErr w:type="spellStart"/>
      <w:proofErr w:type="gramStart"/>
      <w:r>
        <w:t>analogWrite</w:t>
      </w:r>
      <w:proofErr w:type="spellEnd"/>
      <w:r>
        <w:t>(</w:t>
      </w:r>
      <w:proofErr w:type="gramEnd"/>
      <w:r>
        <w:t>) function, which takes the following syntax:</w:t>
      </w:r>
    </w:p>
    <w:p w14:paraId="303096C0" w14:textId="77777777" w:rsidR="007E1990" w:rsidRPr="007E1990" w:rsidRDefault="00A722E5" w:rsidP="00A722E5">
      <w:pPr>
        <w:rPr>
          <w:rFonts w:ascii="Courier New" w:hAnsi="Courier New" w:cs="Courier New"/>
        </w:rPr>
      </w:pPr>
      <w:proofErr w:type="spellStart"/>
      <w:proofErr w:type="gramStart"/>
      <w:r w:rsidRPr="007E1990">
        <w:rPr>
          <w:rFonts w:ascii="Courier New" w:hAnsi="Courier New" w:cs="Courier New"/>
        </w:rPr>
        <w:t>analogWrite</w:t>
      </w:r>
      <w:proofErr w:type="spellEnd"/>
      <w:r w:rsidRPr="007E1990">
        <w:rPr>
          <w:rFonts w:ascii="Courier New" w:hAnsi="Courier New" w:cs="Courier New"/>
        </w:rPr>
        <w:t>(</w:t>
      </w:r>
      <w:proofErr w:type="gramEnd"/>
      <w:r w:rsidRPr="007E1990">
        <w:rPr>
          <w:rFonts w:ascii="Courier New" w:hAnsi="Courier New" w:cs="Courier New"/>
        </w:rPr>
        <w:t xml:space="preserve">pin, value); </w:t>
      </w:r>
    </w:p>
    <w:p w14:paraId="6AA272ED" w14:textId="6F371BC0" w:rsidR="00A722E5" w:rsidRDefault="00A722E5" w:rsidP="00A722E5">
      <w:r>
        <w:t xml:space="preserve">The </w:t>
      </w:r>
      <w:proofErr w:type="spellStart"/>
      <w:proofErr w:type="gramStart"/>
      <w:r>
        <w:t>analogWrite</w:t>
      </w:r>
      <w:proofErr w:type="spellEnd"/>
      <w:r>
        <w:t>(</w:t>
      </w:r>
      <w:proofErr w:type="gramEnd"/>
      <w:r>
        <w:t xml:space="preserve">) function accepts two parameters, where the first one is the pin number and the second is the value to set. The value for the </w:t>
      </w:r>
      <w:proofErr w:type="spellStart"/>
      <w:proofErr w:type="gramStart"/>
      <w:r>
        <w:t>analogWrite</w:t>
      </w:r>
      <w:proofErr w:type="spellEnd"/>
      <w:r>
        <w:t>(</w:t>
      </w:r>
      <w:proofErr w:type="gramEnd"/>
      <w:r>
        <w:t>) function can range from 0 to 255.</w:t>
      </w:r>
    </w:p>
    <w:p w14:paraId="46EAA77F" w14:textId="71323579" w:rsidR="00A722E5" w:rsidRDefault="00A722E5" w:rsidP="00A722E5">
      <w:r w:rsidRPr="00A722E5">
        <w:t xml:space="preserve">Let's look at a sample sketch to see how we can use the </w:t>
      </w:r>
      <w:proofErr w:type="spellStart"/>
      <w:proofErr w:type="gramStart"/>
      <w:r w:rsidRPr="00A722E5">
        <w:t>analogWrite</w:t>
      </w:r>
      <w:proofErr w:type="spellEnd"/>
      <w:r w:rsidRPr="00A722E5">
        <w:t>(</w:t>
      </w:r>
      <w:proofErr w:type="gramEnd"/>
      <w:r w:rsidRPr="00A722E5">
        <w:t>) function to fade a led in and out:</w:t>
      </w:r>
    </w:p>
    <w:tbl>
      <w:tblPr>
        <w:tblStyle w:val="TableGrid"/>
        <w:tblW w:w="0" w:type="auto"/>
        <w:tblLook w:val="04A0" w:firstRow="1" w:lastRow="0" w:firstColumn="1" w:lastColumn="0" w:noHBand="0" w:noVBand="1"/>
      </w:tblPr>
      <w:tblGrid>
        <w:gridCol w:w="9016"/>
      </w:tblGrid>
      <w:tr w:rsidR="000E13F7" w14:paraId="0EF2D275" w14:textId="77777777" w:rsidTr="000E13F7">
        <w:tc>
          <w:tcPr>
            <w:tcW w:w="9016" w:type="dxa"/>
          </w:tcPr>
          <w:p w14:paraId="73FCF5DA" w14:textId="77777777" w:rsidR="000E13F7" w:rsidRPr="006E12B3" w:rsidRDefault="000E13F7" w:rsidP="000E13F7">
            <w:pPr>
              <w:rPr>
                <w:rFonts w:ascii="Courier New" w:hAnsi="Courier New" w:cs="Courier New"/>
              </w:rPr>
            </w:pPr>
            <w:r w:rsidRPr="006E12B3">
              <w:rPr>
                <w:rFonts w:ascii="Courier New" w:hAnsi="Courier New" w:cs="Courier New"/>
              </w:rPr>
              <w:t>#define LED_ONE 11</w:t>
            </w:r>
          </w:p>
          <w:p w14:paraId="4A709EC3" w14:textId="77777777" w:rsidR="000E13F7" w:rsidRPr="006E12B3" w:rsidRDefault="000E13F7" w:rsidP="000E13F7">
            <w:pPr>
              <w:rPr>
                <w:rFonts w:ascii="Courier New" w:hAnsi="Courier New" w:cs="Courier New"/>
              </w:rPr>
            </w:pPr>
            <w:proofErr w:type="spellStart"/>
            <w:r w:rsidRPr="006E12B3">
              <w:rPr>
                <w:rFonts w:ascii="Courier New" w:hAnsi="Courier New" w:cs="Courier New"/>
              </w:rPr>
              <w:t>int</w:t>
            </w:r>
            <w:proofErr w:type="spellEnd"/>
            <w:r w:rsidRPr="006E12B3">
              <w:rPr>
                <w:rFonts w:ascii="Courier New" w:hAnsi="Courier New" w:cs="Courier New"/>
              </w:rPr>
              <w:t xml:space="preserve"> </w:t>
            </w:r>
            <w:proofErr w:type="spellStart"/>
            <w:r w:rsidRPr="006E12B3">
              <w:rPr>
                <w:rFonts w:ascii="Courier New" w:hAnsi="Courier New" w:cs="Courier New"/>
              </w:rPr>
              <w:t>val</w:t>
            </w:r>
            <w:proofErr w:type="spellEnd"/>
            <w:r w:rsidRPr="006E12B3">
              <w:rPr>
                <w:rFonts w:ascii="Courier New" w:hAnsi="Courier New" w:cs="Courier New"/>
              </w:rPr>
              <w:t xml:space="preserve"> = 0; </w:t>
            </w:r>
            <w:proofErr w:type="spellStart"/>
            <w:r w:rsidRPr="006E12B3">
              <w:rPr>
                <w:rFonts w:ascii="Courier New" w:hAnsi="Courier New" w:cs="Courier New"/>
              </w:rPr>
              <w:t>int</w:t>
            </w:r>
            <w:proofErr w:type="spellEnd"/>
            <w:r w:rsidRPr="006E12B3">
              <w:rPr>
                <w:rFonts w:ascii="Courier New" w:hAnsi="Courier New" w:cs="Courier New"/>
              </w:rPr>
              <w:t xml:space="preserve"> change = 5;</w:t>
            </w:r>
          </w:p>
          <w:p w14:paraId="01C66A76" w14:textId="77777777" w:rsidR="000E13F7" w:rsidRPr="006E12B3" w:rsidRDefault="000E13F7" w:rsidP="000E13F7">
            <w:pPr>
              <w:rPr>
                <w:rFonts w:ascii="Courier New" w:hAnsi="Courier New" w:cs="Courier New"/>
              </w:rPr>
            </w:pPr>
          </w:p>
          <w:p w14:paraId="5D876E56" w14:textId="4804F8B7" w:rsidR="000E13F7" w:rsidRPr="006E12B3" w:rsidRDefault="000E13F7" w:rsidP="000E13F7">
            <w:pPr>
              <w:rPr>
                <w:rFonts w:ascii="Courier New" w:hAnsi="Courier New" w:cs="Courier New"/>
              </w:rPr>
            </w:pPr>
            <w:r w:rsidRPr="006E12B3">
              <w:rPr>
                <w:rFonts w:ascii="Courier New" w:hAnsi="Courier New" w:cs="Courier New"/>
              </w:rPr>
              <w:t xml:space="preserve">void setup() {  </w:t>
            </w:r>
          </w:p>
          <w:p w14:paraId="2FA0CEBB" w14:textId="77777777" w:rsidR="000E13F7" w:rsidRPr="006E12B3" w:rsidRDefault="000E13F7" w:rsidP="000E13F7">
            <w:pPr>
              <w:rPr>
                <w:rFonts w:ascii="Courier New" w:hAnsi="Courier New" w:cs="Courier New"/>
              </w:rPr>
            </w:pPr>
            <w:proofErr w:type="spellStart"/>
            <w:r w:rsidRPr="006E12B3">
              <w:rPr>
                <w:rFonts w:ascii="Courier New" w:hAnsi="Courier New" w:cs="Courier New"/>
              </w:rPr>
              <w:t>pinMode</w:t>
            </w:r>
            <w:proofErr w:type="spellEnd"/>
            <w:r w:rsidRPr="006E12B3">
              <w:rPr>
                <w:rFonts w:ascii="Courier New" w:hAnsi="Courier New" w:cs="Courier New"/>
              </w:rPr>
              <w:t xml:space="preserve">(LED_ONE, OUTPUT); </w:t>
            </w:r>
          </w:p>
          <w:p w14:paraId="4727AE94" w14:textId="77777777" w:rsidR="000E13F7" w:rsidRPr="006E12B3" w:rsidRDefault="000E13F7" w:rsidP="000E13F7">
            <w:pPr>
              <w:rPr>
                <w:rFonts w:ascii="Courier New" w:hAnsi="Courier New" w:cs="Courier New"/>
              </w:rPr>
            </w:pPr>
            <w:r w:rsidRPr="006E12B3">
              <w:rPr>
                <w:rFonts w:ascii="Courier New" w:hAnsi="Courier New" w:cs="Courier New"/>
              </w:rPr>
              <w:t>}</w:t>
            </w:r>
          </w:p>
          <w:p w14:paraId="3862F95B" w14:textId="77777777" w:rsidR="000E13F7" w:rsidRPr="006E12B3" w:rsidRDefault="000E13F7" w:rsidP="000E13F7">
            <w:pPr>
              <w:rPr>
                <w:rFonts w:ascii="Courier New" w:hAnsi="Courier New" w:cs="Courier New"/>
              </w:rPr>
            </w:pPr>
          </w:p>
          <w:p w14:paraId="58614B04" w14:textId="64695807" w:rsidR="000E13F7" w:rsidRPr="006E12B3" w:rsidRDefault="000E13F7" w:rsidP="000E13F7">
            <w:pPr>
              <w:rPr>
                <w:rFonts w:ascii="Courier New" w:hAnsi="Courier New" w:cs="Courier New"/>
              </w:rPr>
            </w:pPr>
            <w:r w:rsidRPr="006E12B3">
              <w:rPr>
                <w:rFonts w:ascii="Courier New" w:hAnsi="Courier New" w:cs="Courier New"/>
              </w:rPr>
              <w:t xml:space="preserve">void loop() {  </w:t>
            </w:r>
          </w:p>
          <w:p w14:paraId="2787BDD5" w14:textId="77777777" w:rsidR="000E13F7" w:rsidRPr="006E12B3" w:rsidRDefault="000E13F7" w:rsidP="000E13F7">
            <w:pPr>
              <w:rPr>
                <w:rFonts w:ascii="Courier New" w:hAnsi="Courier New" w:cs="Courier New"/>
              </w:rPr>
            </w:pPr>
            <w:proofErr w:type="spellStart"/>
            <w:r w:rsidRPr="006E12B3">
              <w:rPr>
                <w:rFonts w:ascii="Courier New" w:hAnsi="Courier New" w:cs="Courier New"/>
              </w:rPr>
              <w:t>val</w:t>
            </w:r>
            <w:proofErr w:type="spellEnd"/>
            <w:r w:rsidRPr="006E12B3">
              <w:rPr>
                <w:rFonts w:ascii="Courier New" w:hAnsi="Courier New" w:cs="Courier New"/>
              </w:rPr>
              <w:t xml:space="preserve"> += change; </w:t>
            </w:r>
          </w:p>
          <w:p w14:paraId="1D8A6501" w14:textId="77777777" w:rsidR="000E13F7" w:rsidRPr="006E12B3" w:rsidRDefault="000E13F7" w:rsidP="000E13F7">
            <w:pPr>
              <w:rPr>
                <w:rFonts w:ascii="Courier New" w:hAnsi="Courier New" w:cs="Courier New"/>
              </w:rPr>
            </w:pPr>
            <w:r w:rsidRPr="006E12B3">
              <w:rPr>
                <w:rFonts w:ascii="Courier New" w:hAnsi="Courier New" w:cs="Courier New"/>
              </w:rPr>
              <w:t>if (</w:t>
            </w:r>
            <w:proofErr w:type="spellStart"/>
            <w:r w:rsidRPr="006E12B3">
              <w:rPr>
                <w:rFonts w:ascii="Courier New" w:hAnsi="Courier New" w:cs="Courier New"/>
              </w:rPr>
              <w:t>val</w:t>
            </w:r>
            <w:proofErr w:type="spellEnd"/>
            <w:r w:rsidRPr="006E12B3">
              <w:rPr>
                <w:rFonts w:ascii="Courier New" w:hAnsi="Courier New" w:cs="Courier New"/>
              </w:rPr>
              <w:t xml:space="preserve"> &gt; 250 || </w:t>
            </w:r>
            <w:proofErr w:type="spellStart"/>
            <w:r w:rsidRPr="006E12B3">
              <w:rPr>
                <w:rFonts w:ascii="Courier New" w:hAnsi="Courier New" w:cs="Courier New"/>
              </w:rPr>
              <w:t>val</w:t>
            </w:r>
            <w:proofErr w:type="spellEnd"/>
            <w:r w:rsidRPr="006E12B3">
              <w:rPr>
                <w:rFonts w:ascii="Courier New" w:hAnsi="Courier New" w:cs="Courier New"/>
              </w:rPr>
              <w:t xml:space="preserve"> &lt; 5) </w:t>
            </w:r>
          </w:p>
          <w:p w14:paraId="61519BEC" w14:textId="77777777" w:rsidR="000E13F7" w:rsidRPr="006E12B3" w:rsidRDefault="000E13F7" w:rsidP="000E13F7">
            <w:pPr>
              <w:rPr>
                <w:rFonts w:ascii="Courier New" w:hAnsi="Courier New" w:cs="Courier New"/>
              </w:rPr>
            </w:pPr>
            <w:r w:rsidRPr="006E12B3">
              <w:rPr>
                <w:rFonts w:ascii="Courier New" w:hAnsi="Courier New" w:cs="Courier New"/>
              </w:rPr>
              <w:t xml:space="preserve">{    change *= -1;  }  </w:t>
            </w:r>
          </w:p>
          <w:p w14:paraId="12D78E4B" w14:textId="77777777" w:rsidR="000E13F7" w:rsidRPr="006E12B3" w:rsidRDefault="000E13F7" w:rsidP="000E13F7">
            <w:pPr>
              <w:rPr>
                <w:rFonts w:ascii="Courier New" w:hAnsi="Courier New" w:cs="Courier New"/>
              </w:rPr>
            </w:pPr>
            <w:proofErr w:type="spellStart"/>
            <w:r w:rsidRPr="006E12B3">
              <w:rPr>
                <w:rFonts w:ascii="Courier New" w:hAnsi="Courier New" w:cs="Courier New"/>
              </w:rPr>
              <w:t>analogWrite</w:t>
            </w:r>
            <w:proofErr w:type="spellEnd"/>
            <w:r w:rsidRPr="006E12B3">
              <w:rPr>
                <w:rFonts w:ascii="Courier New" w:hAnsi="Courier New" w:cs="Courier New"/>
              </w:rPr>
              <w:t xml:space="preserve">(LED_ONE, </w:t>
            </w:r>
            <w:proofErr w:type="spellStart"/>
            <w:r w:rsidRPr="006E12B3">
              <w:rPr>
                <w:rFonts w:ascii="Courier New" w:hAnsi="Courier New" w:cs="Courier New"/>
              </w:rPr>
              <w:t>val</w:t>
            </w:r>
            <w:proofErr w:type="spellEnd"/>
            <w:r w:rsidRPr="006E12B3">
              <w:rPr>
                <w:rFonts w:ascii="Courier New" w:hAnsi="Courier New" w:cs="Courier New"/>
              </w:rPr>
              <w:t xml:space="preserve">);  </w:t>
            </w:r>
          </w:p>
          <w:p w14:paraId="727A99C0" w14:textId="77777777" w:rsidR="000E13F7" w:rsidRPr="006E12B3" w:rsidRDefault="000E13F7" w:rsidP="000E13F7">
            <w:pPr>
              <w:rPr>
                <w:rFonts w:ascii="Courier New" w:hAnsi="Courier New" w:cs="Courier New"/>
              </w:rPr>
            </w:pPr>
            <w:r w:rsidRPr="006E12B3">
              <w:rPr>
                <w:rFonts w:ascii="Courier New" w:hAnsi="Courier New" w:cs="Courier New"/>
              </w:rPr>
              <w:t>delay(100); }</w:t>
            </w:r>
          </w:p>
          <w:p w14:paraId="7BB2A1B7" w14:textId="77777777" w:rsidR="000E13F7" w:rsidRDefault="000E13F7" w:rsidP="00A722E5"/>
        </w:tc>
      </w:tr>
    </w:tbl>
    <w:p w14:paraId="2E3A50F4" w14:textId="77777777" w:rsidR="000E13F7" w:rsidRDefault="000E13F7" w:rsidP="00A722E5"/>
    <w:p w14:paraId="45E89324" w14:textId="77777777" w:rsidR="00B7628C" w:rsidRDefault="00A722E5" w:rsidP="00A722E5">
      <w:r w:rsidRPr="00A722E5">
        <w:t xml:space="preserve">This code starts off by defining a LED_ONE constant with a value of 11. This will be the pin that the LED is connected to. There are also two global variables defined, both of the integer type, named </w:t>
      </w:r>
      <w:proofErr w:type="spellStart"/>
      <w:proofErr w:type="gramStart"/>
      <w:r w:rsidRPr="00A722E5">
        <w:t>val</w:t>
      </w:r>
      <w:proofErr w:type="spellEnd"/>
      <w:proofErr w:type="gramEnd"/>
      <w:r w:rsidRPr="00A722E5">
        <w:t xml:space="preserve"> and change. The </w:t>
      </w:r>
      <w:proofErr w:type="spellStart"/>
      <w:r w:rsidRPr="00A722E5">
        <w:t>val</w:t>
      </w:r>
      <w:proofErr w:type="spellEnd"/>
      <w:r w:rsidRPr="00A722E5">
        <w:t xml:space="preserve"> integer will store the current value of the </w:t>
      </w:r>
      <w:proofErr w:type="spellStart"/>
      <w:r w:rsidRPr="00A722E5">
        <w:t>analog</w:t>
      </w:r>
      <w:proofErr w:type="spellEnd"/>
      <w:r w:rsidRPr="00A722E5">
        <w:t xml:space="preserve"> pin, and the change integer will store how much the </w:t>
      </w:r>
      <w:proofErr w:type="spellStart"/>
      <w:r w:rsidRPr="00A722E5">
        <w:t>val</w:t>
      </w:r>
      <w:proofErr w:type="spellEnd"/>
      <w:r w:rsidRPr="00A722E5">
        <w:t xml:space="preserve"> integer should change each loop. The pin defined by the LED_ONE constant is set to output mode within the </w:t>
      </w:r>
      <w:proofErr w:type="gramStart"/>
      <w:r w:rsidRPr="00A722E5">
        <w:t>setup(</w:t>
      </w:r>
      <w:proofErr w:type="gramEnd"/>
      <w:r w:rsidRPr="00A722E5">
        <w:t xml:space="preserve">) function. This will enable us to write to the pin and change the brightness of the LED connected to the pin. </w:t>
      </w:r>
    </w:p>
    <w:p w14:paraId="1A4DD842" w14:textId="0C87843B" w:rsidR="00A722E5" w:rsidRDefault="00A722E5" w:rsidP="00A722E5">
      <w:r w:rsidRPr="00A722E5">
        <w:t xml:space="preserve">The </w:t>
      </w:r>
      <w:proofErr w:type="gramStart"/>
      <w:r w:rsidRPr="00A722E5">
        <w:t>loop(</w:t>
      </w:r>
      <w:proofErr w:type="gramEnd"/>
      <w:r w:rsidRPr="00A722E5">
        <w:t xml:space="preserve">) function starts off by adding the change variable to the </w:t>
      </w:r>
      <w:proofErr w:type="spellStart"/>
      <w:r w:rsidRPr="00A722E5">
        <w:t>val</w:t>
      </w:r>
      <w:proofErr w:type="spellEnd"/>
      <w:r w:rsidRPr="00A722E5">
        <w:t xml:space="preserve"> variable, and the result is stored in the </w:t>
      </w:r>
      <w:proofErr w:type="spellStart"/>
      <w:r w:rsidRPr="00A722E5">
        <w:t>val</w:t>
      </w:r>
      <w:proofErr w:type="spellEnd"/>
      <w:r w:rsidRPr="00A722E5">
        <w:t xml:space="preserve"> variable. If the value of the </w:t>
      </w:r>
      <w:proofErr w:type="spellStart"/>
      <w:r w:rsidRPr="00A722E5">
        <w:t>val</w:t>
      </w:r>
      <w:proofErr w:type="spellEnd"/>
      <w:r w:rsidRPr="00A722E5">
        <w:t xml:space="preserve"> variable is greater than 250 or less than 5 we multiple the change variable by -1. This causes the change variable to rotate between 5 and -5, which causes the </w:t>
      </w:r>
      <w:proofErr w:type="spellStart"/>
      <w:r w:rsidRPr="00A722E5">
        <w:t>val</w:t>
      </w:r>
      <w:proofErr w:type="spellEnd"/>
      <w:r w:rsidRPr="00A722E5">
        <w:t xml:space="preserve"> variable to increase or decrease each loop. Finally, the value of the </w:t>
      </w:r>
      <w:proofErr w:type="spellStart"/>
      <w:r w:rsidRPr="00A722E5">
        <w:t>val</w:t>
      </w:r>
      <w:proofErr w:type="spellEnd"/>
      <w:r w:rsidRPr="00A722E5">
        <w:t xml:space="preserve"> variable is written to the pin defined by the LED_ONE constant, and then there is a short delay before looping back.</w:t>
      </w:r>
    </w:p>
    <w:p w14:paraId="0FC64837" w14:textId="77777777" w:rsidR="004420F1" w:rsidRDefault="004420F1">
      <w:pPr>
        <w:rPr>
          <w:b/>
        </w:rPr>
      </w:pPr>
      <w:r>
        <w:rPr>
          <w:b/>
        </w:rPr>
        <w:br w:type="page"/>
      </w:r>
    </w:p>
    <w:p w14:paraId="0ED4DE13" w14:textId="02E7C03B" w:rsidR="00A722E5" w:rsidRPr="006E12B3" w:rsidRDefault="00B60184" w:rsidP="00A722E5">
      <w:pPr>
        <w:rPr>
          <w:b/>
        </w:rPr>
      </w:pPr>
      <w:r w:rsidRPr="006E12B3">
        <w:rPr>
          <w:b/>
        </w:rPr>
        <w:lastRenderedPageBreak/>
        <w:t>Analog Read</w:t>
      </w:r>
    </w:p>
    <w:p w14:paraId="585981A3" w14:textId="77777777" w:rsidR="00B60184" w:rsidRDefault="00B60184" w:rsidP="00B60184">
      <w:r>
        <w:t xml:space="preserve">Analog read We read the value from an </w:t>
      </w:r>
      <w:proofErr w:type="spellStart"/>
      <w:r>
        <w:t>analog</w:t>
      </w:r>
      <w:proofErr w:type="spellEnd"/>
      <w:r>
        <w:t xml:space="preserve"> pin using the </w:t>
      </w:r>
      <w:proofErr w:type="spellStart"/>
      <w:proofErr w:type="gramStart"/>
      <w:r>
        <w:t>analogRead</w:t>
      </w:r>
      <w:proofErr w:type="spellEnd"/>
      <w:r>
        <w:t>(</w:t>
      </w:r>
      <w:proofErr w:type="gramEnd"/>
      <w:r>
        <w:t xml:space="preserve">) function. This function will return a value between 0 and 1023. This means that if the sensor is returning the full voltage of 5V, then the </w:t>
      </w:r>
      <w:proofErr w:type="spellStart"/>
      <w:proofErr w:type="gramStart"/>
      <w:r>
        <w:t>analogRead</w:t>
      </w:r>
      <w:proofErr w:type="spellEnd"/>
      <w:r>
        <w:t>(</w:t>
      </w:r>
      <w:proofErr w:type="gramEnd"/>
      <w:r>
        <w:t xml:space="preserve">) function will return a value 1023, which results in a value of 0.0049V per unit (we will use this number in the sample code). The following code shows the syntax for the </w:t>
      </w:r>
      <w:proofErr w:type="spellStart"/>
      <w:proofErr w:type="gramStart"/>
      <w:r>
        <w:t>analogRead</w:t>
      </w:r>
      <w:proofErr w:type="spellEnd"/>
      <w:r>
        <w:t>(</w:t>
      </w:r>
      <w:proofErr w:type="gramEnd"/>
      <w:r>
        <w:t>) function:</w:t>
      </w:r>
    </w:p>
    <w:p w14:paraId="469A71B3" w14:textId="77777777" w:rsidR="007E1990" w:rsidRPr="007E1990" w:rsidRDefault="00B60184" w:rsidP="00B60184">
      <w:pPr>
        <w:rPr>
          <w:rFonts w:ascii="Courier New" w:hAnsi="Courier New" w:cs="Courier New"/>
        </w:rPr>
      </w:pPr>
      <w:proofErr w:type="spellStart"/>
      <w:proofErr w:type="gramStart"/>
      <w:r w:rsidRPr="007E1990">
        <w:rPr>
          <w:rFonts w:ascii="Courier New" w:hAnsi="Courier New" w:cs="Courier New"/>
        </w:rPr>
        <w:t>analogRead</w:t>
      </w:r>
      <w:proofErr w:type="spellEnd"/>
      <w:r w:rsidRPr="007E1990">
        <w:rPr>
          <w:rFonts w:ascii="Courier New" w:hAnsi="Courier New" w:cs="Courier New"/>
        </w:rPr>
        <w:t>(</w:t>
      </w:r>
      <w:proofErr w:type="gramEnd"/>
      <w:r w:rsidRPr="007E1990">
        <w:rPr>
          <w:rFonts w:ascii="Courier New" w:hAnsi="Courier New" w:cs="Courier New"/>
        </w:rPr>
        <w:t xml:space="preserve">pin); </w:t>
      </w:r>
    </w:p>
    <w:p w14:paraId="7CCF36B5" w14:textId="53142348" w:rsidR="00B60184" w:rsidRDefault="00B60184" w:rsidP="00B60184">
      <w:r>
        <w:t xml:space="preserve">The </w:t>
      </w:r>
      <w:proofErr w:type="spellStart"/>
      <w:proofErr w:type="gramStart"/>
      <w:r>
        <w:t>analogRead</w:t>
      </w:r>
      <w:proofErr w:type="spellEnd"/>
      <w:r>
        <w:t>(</w:t>
      </w:r>
      <w:proofErr w:type="gramEnd"/>
      <w:r>
        <w:t xml:space="preserve">) function takes one parameter which is the pin to read from. The following code uses the </w:t>
      </w:r>
      <w:proofErr w:type="spellStart"/>
      <w:proofErr w:type="gramStart"/>
      <w:r>
        <w:t>analogRead</w:t>
      </w:r>
      <w:proofErr w:type="spellEnd"/>
      <w:r>
        <w:t>(</w:t>
      </w:r>
      <w:proofErr w:type="gramEnd"/>
      <w:r>
        <w:t>) function with a tmp36 temperature sensor to determine the current temperature:</w:t>
      </w:r>
    </w:p>
    <w:tbl>
      <w:tblPr>
        <w:tblStyle w:val="TableGrid"/>
        <w:tblW w:w="0" w:type="auto"/>
        <w:tblLook w:val="04A0" w:firstRow="1" w:lastRow="0" w:firstColumn="1" w:lastColumn="0" w:noHBand="0" w:noVBand="1"/>
      </w:tblPr>
      <w:tblGrid>
        <w:gridCol w:w="9016"/>
      </w:tblGrid>
      <w:tr w:rsidR="006E12B3" w14:paraId="39285F05" w14:textId="77777777" w:rsidTr="006E12B3">
        <w:tc>
          <w:tcPr>
            <w:tcW w:w="9016" w:type="dxa"/>
          </w:tcPr>
          <w:p w14:paraId="77CD85BD" w14:textId="4FB28F0D" w:rsidR="006E12B3" w:rsidRPr="006E12B3" w:rsidRDefault="006E12B3" w:rsidP="006E12B3">
            <w:pPr>
              <w:rPr>
                <w:rFonts w:ascii="Courier New" w:hAnsi="Courier New" w:cs="Courier New"/>
              </w:rPr>
            </w:pPr>
            <w:r w:rsidRPr="006E12B3">
              <w:rPr>
                <w:rFonts w:ascii="Courier New" w:hAnsi="Courier New" w:cs="Courier New"/>
              </w:rPr>
              <w:t>#define TEMP_PIN 5</w:t>
            </w:r>
          </w:p>
          <w:p w14:paraId="1026B79F" w14:textId="77777777" w:rsidR="006E12B3" w:rsidRPr="006E12B3" w:rsidRDefault="006E12B3" w:rsidP="006E12B3">
            <w:pPr>
              <w:rPr>
                <w:rFonts w:ascii="Courier New" w:hAnsi="Courier New" w:cs="Courier New"/>
              </w:rPr>
            </w:pPr>
          </w:p>
          <w:p w14:paraId="32F66C87" w14:textId="77777777" w:rsidR="006E12B3" w:rsidRPr="006E12B3" w:rsidRDefault="006E12B3" w:rsidP="006E12B3">
            <w:pPr>
              <w:rPr>
                <w:rFonts w:ascii="Courier New" w:hAnsi="Courier New" w:cs="Courier New"/>
              </w:rPr>
            </w:pPr>
            <w:r w:rsidRPr="006E12B3">
              <w:rPr>
                <w:rFonts w:ascii="Courier New" w:hAnsi="Courier New" w:cs="Courier New"/>
              </w:rPr>
              <w:t xml:space="preserve">void setup() {  </w:t>
            </w:r>
          </w:p>
          <w:p w14:paraId="229096E7" w14:textId="385F16B2" w:rsidR="006E12B3" w:rsidRPr="006E12B3" w:rsidRDefault="006E12B3" w:rsidP="006E12B3">
            <w:pPr>
              <w:rPr>
                <w:rFonts w:ascii="Courier New" w:hAnsi="Courier New" w:cs="Courier New"/>
              </w:rPr>
            </w:pPr>
            <w:proofErr w:type="spellStart"/>
            <w:r w:rsidRPr="006E12B3">
              <w:rPr>
                <w:rFonts w:ascii="Courier New" w:hAnsi="Courier New" w:cs="Courier New"/>
              </w:rPr>
              <w:t>Serial.begin</w:t>
            </w:r>
            <w:proofErr w:type="spellEnd"/>
            <w:r w:rsidRPr="006E12B3">
              <w:rPr>
                <w:rFonts w:ascii="Courier New" w:hAnsi="Courier New" w:cs="Courier New"/>
              </w:rPr>
              <w:t>(9600); }</w:t>
            </w:r>
          </w:p>
          <w:p w14:paraId="62707625" w14:textId="77777777" w:rsidR="006E12B3" w:rsidRPr="006E12B3" w:rsidRDefault="006E12B3" w:rsidP="006E12B3">
            <w:pPr>
              <w:rPr>
                <w:rFonts w:ascii="Courier New" w:hAnsi="Courier New" w:cs="Courier New"/>
              </w:rPr>
            </w:pPr>
          </w:p>
          <w:p w14:paraId="0A792CF0" w14:textId="77777777" w:rsidR="006E12B3" w:rsidRPr="006E12B3" w:rsidRDefault="006E12B3" w:rsidP="006E12B3">
            <w:pPr>
              <w:rPr>
                <w:rFonts w:ascii="Courier New" w:hAnsi="Courier New" w:cs="Courier New"/>
              </w:rPr>
            </w:pPr>
            <w:r w:rsidRPr="006E12B3">
              <w:rPr>
                <w:rFonts w:ascii="Courier New" w:hAnsi="Courier New" w:cs="Courier New"/>
              </w:rPr>
              <w:t xml:space="preserve">void loop() {  </w:t>
            </w:r>
          </w:p>
          <w:p w14:paraId="3AA3976B" w14:textId="77777777" w:rsidR="006E12B3" w:rsidRPr="006E12B3" w:rsidRDefault="006E12B3" w:rsidP="006E12B3">
            <w:pPr>
              <w:rPr>
                <w:rFonts w:ascii="Courier New" w:hAnsi="Courier New" w:cs="Courier New"/>
              </w:rPr>
            </w:pPr>
            <w:proofErr w:type="spellStart"/>
            <w:r w:rsidRPr="006E12B3">
              <w:rPr>
                <w:rFonts w:ascii="Courier New" w:hAnsi="Courier New" w:cs="Courier New"/>
              </w:rPr>
              <w:t>int</w:t>
            </w:r>
            <w:proofErr w:type="spellEnd"/>
            <w:r w:rsidRPr="006E12B3">
              <w:rPr>
                <w:rFonts w:ascii="Courier New" w:hAnsi="Courier New" w:cs="Courier New"/>
              </w:rPr>
              <w:t xml:space="preserve"> </w:t>
            </w:r>
            <w:proofErr w:type="spellStart"/>
            <w:r w:rsidRPr="006E12B3">
              <w:rPr>
                <w:rFonts w:ascii="Courier New" w:hAnsi="Courier New" w:cs="Courier New"/>
              </w:rPr>
              <w:t>pinValue</w:t>
            </w:r>
            <w:proofErr w:type="spellEnd"/>
            <w:r w:rsidRPr="006E12B3">
              <w:rPr>
                <w:rFonts w:ascii="Courier New" w:hAnsi="Courier New" w:cs="Courier New"/>
              </w:rPr>
              <w:t xml:space="preserve"> = </w:t>
            </w:r>
            <w:proofErr w:type="spellStart"/>
            <w:r w:rsidRPr="006E12B3">
              <w:rPr>
                <w:rFonts w:ascii="Courier New" w:hAnsi="Courier New" w:cs="Courier New"/>
              </w:rPr>
              <w:t>analogRead</w:t>
            </w:r>
            <w:proofErr w:type="spellEnd"/>
            <w:r w:rsidRPr="006E12B3">
              <w:rPr>
                <w:rFonts w:ascii="Courier New" w:hAnsi="Courier New" w:cs="Courier New"/>
              </w:rPr>
              <w:t xml:space="preserve">(TEMP_PIN);  </w:t>
            </w:r>
          </w:p>
          <w:p w14:paraId="0C202A56" w14:textId="77777777" w:rsidR="00994E92" w:rsidRDefault="006E12B3" w:rsidP="006E12B3">
            <w:pPr>
              <w:rPr>
                <w:rFonts w:ascii="Courier New" w:hAnsi="Courier New" w:cs="Courier New"/>
              </w:rPr>
            </w:pPr>
            <w:r w:rsidRPr="006E12B3">
              <w:rPr>
                <w:rFonts w:ascii="Courier New" w:hAnsi="Courier New" w:cs="Courier New"/>
              </w:rPr>
              <w:t xml:space="preserve">double voltage = </w:t>
            </w:r>
            <w:proofErr w:type="spellStart"/>
            <w:r w:rsidRPr="006E12B3">
              <w:rPr>
                <w:rFonts w:ascii="Courier New" w:hAnsi="Courier New" w:cs="Courier New"/>
              </w:rPr>
              <w:t>pinValue</w:t>
            </w:r>
            <w:proofErr w:type="spellEnd"/>
            <w:r w:rsidRPr="006E12B3">
              <w:rPr>
                <w:rFonts w:ascii="Courier New" w:hAnsi="Courier New" w:cs="Courier New"/>
              </w:rPr>
              <w:t xml:space="preserve"> * 0.0049;  </w:t>
            </w:r>
          </w:p>
          <w:p w14:paraId="369AB240" w14:textId="61AEDB4E" w:rsidR="006E12B3" w:rsidRPr="006E12B3" w:rsidRDefault="006E12B3" w:rsidP="006E12B3">
            <w:pPr>
              <w:rPr>
                <w:rFonts w:ascii="Courier New" w:hAnsi="Courier New" w:cs="Courier New"/>
              </w:rPr>
            </w:pPr>
            <w:r w:rsidRPr="006E12B3">
              <w:rPr>
                <w:rFonts w:ascii="Courier New" w:hAnsi="Courier New" w:cs="Courier New"/>
              </w:rPr>
              <w:t xml:space="preserve">double </w:t>
            </w:r>
            <w:proofErr w:type="spellStart"/>
            <w:r w:rsidRPr="006E12B3">
              <w:rPr>
                <w:rFonts w:ascii="Courier New" w:hAnsi="Courier New" w:cs="Courier New"/>
              </w:rPr>
              <w:t>tempC</w:t>
            </w:r>
            <w:proofErr w:type="spellEnd"/>
            <w:r w:rsidRPr="006E12B3">
              <w:rPr>
                <w:rFonts w:ascii="Courier New" w:hAnsi="Courier New" w:cs="Courier New"/>
              </w:rPr>
              <w:t xml:space="preserve"> = (voltage - .5) * 100.0;  </w:t>
            </w:r>
          </w:p>
          <w:p w14:paraId="26EED4C9" w14:textId="77777777" w:rsidR="006E12B3" w:rsidRPr="006E12B3" w:rsidRDefault="006E12B3" w:rsidP="006E12B3">
            <w:pPr>
              <w:rPr>
                <w:rFonts w:ascii="Courier New" w:hAnsi="Courier New" w:cs="Courier New"/>
              </w:rPr>
            </w:pPr>
            <w:r w:rsidRPr="006E12B3">
              <w:rPr>
                <w:rFonts w:ascii="Courier New" w:hAnsi="Courier New" w:cs="Courier New"/>
              </w:rPr>
              <w:t xml:space="preserve">double </w:t>
            </w:r>
            <w:proofErr w:type="spellStart"/>
            <w:r w:rsidRPr="006E12B3">
              <w:rPr>
                <w:rFonts w:ascii="Courier New" w:hAnsi="Courier New" w:cs="Courier New"/>
              </w:rPr>
              <w:t>tempF</w:t>
            </w:r>
            <w:proofErr w:type="spellEnd"/>
            <w:r w:rsidRPr="006E12B3">
              <w:rPr>
                <w:rFonts w:ascii="Courier New" w:hAnsi="Courier New" w:cs="Courier New"/>
              </w:rPr>
              <w:t xml:space="preserve"> = (</w:t>
            </w:r>
            <w:proofErr w:type="spellStart"/>
            <w:r w:rsidRPr="006E12B3">
              <w:rPr>
                <w:rFonts w:ascii="Courier New" w:hAnsi="Courier New" w:cs="Courier New"/>
              </w:rPr>
              <w:t>tempC</w:t>
            </w:r>
            <w:proofErr w:type="spellEnd"/>
            <w:r w:rsidRPr="006E12B3">
              <w:rPr>
                <w:rFonts w:ascii="Courier New" w:hAnsi="Courier New" w:cs="Courier New"/>
              </w:rPr>
              <w:t xml:space="preserve"> * 1.8) + 32;  </w:t>
            </w:r>
          </w:p>
          <w:p w14:paraId="6507F620" w14:textId="77777777" w:rsidR="006E12B3" w:rsidRPr="006E12B3" w:rsidRDefault="006E12B3" w:rsidP="006E12B3">
            <w:pPr>
              <w:rPr>
                <w:rFonts w:ascii="Courier New" w:hAnsi="Courier New" w:cs="Courier New"/>
              </w:rPr>
            </w:pPr>
            <w:proofErr w:type="spellStart"/>
            <w:r w:rsidRPr="006E12B3">
              <w:rPr>
                <w:rFonts w:ascii="Courier New" w:hAnsi="Courier New" w:cs="Courier New"/>
              </w:rPr>
              <w:t>Serial.print</w:t>
            </w:r>
            <w:proofErr w:type="spellEnd"/>
            <w:r w:rsidRPr="006E12B3">
              <w:rPr>
                <w:rFonts w:ascii="Courier New" w:hAnsi="Courier New" w:cs="Courier New"/>
              </w:rPr>
              <w:t>(</w:t>
            </w:r>
            <w:proofErr w:type="spellStart"/>
            <w:r w:rsidRPr="006E12B3">
              <w:rPr>
                <w:rFonts w:ascii="Courier New" w:hAnsi="Courier New" w:cs="Courier New"/>
              </w:rPr>
              <w:t>tempC</w:t>
            </w:r>
            <w:proofErr w:type="spellEnd"/>
            <w:r w:rsidRPr="006E12B3">
              <w:rPr>
                <w:rFonts w:ascii="Courier New" w:hAnsi="Courier New" w:cs="Courier New"/>
              </w:rPr>
              <w:t xml:space="preserve">);  </w:t>
            </w:r>
          </w:p>
          <w:p w14:paraId="504AB6B7" w14:textId="77777777" w:rsidR="006E12B3" w:rsidRPr="006E12B3" w:rsidRDefault="006E12B3" w:rsidP="006E12B3">
            <w:pPr>
              <w:rPr>
                <w:rFonts w:ascii="Courier New" w:hAnsi="Courier New" w:cs="Courier New"/>
              </w:rPr>
            </w:pPr>
            <w:proofErr w:type="spellStart"/>
            <w:r w:rsidRPr="006E12B3">
              <w:rPr>
                <w:rFonts w:ascii="Courier New" w:hAnsi="Courier New" w:cs="Courier New"/>
              </w:rPr>
              <w:t>Serial.print</w:t>
            </w:r>
            <w:proofErr w:type="spellEnd"/>
            <w:r w:rsidRPr="006E12B3">
              <w:rPr>
                <w:rFonts w:ascii="Courier New" w:hAnsi="Courier New" w:cs="Courier New"/>
              </w:rPr>
              <w:t xml:space="preserve">(" -  ");  </w:t>
            </w:r>
          </w:p>
          <w:p w14:paraId="72AF123B" w14:textId="77777777" w:rsidR="006E12B3" w:rsidRPr="006E12B3" w:rsidRDefault="006E12B3" w:rsidP="006E12B3">
            <w:pPr>
              <w:rPr>
                <w:rFonts w:ascii="Courier New" w:hAnsi="Courier New" w:cs="Courier New"/>
              </w:rPr>
            </w:pPr>
            <w:proofErr w:type="spellStart"/>
            <w:r w:rsidRPr="006E12B3">
              <w:rPr>
                <w:rFonts w:ascii="Courier New" w:hAnsi="Courier New" w:cs="Courier New"/>
              </w:rPr>
              <w:t>Serial.println</w:t>
            </w:r>
            <w:proofErr w:type="spellEnd"/>
            <w:r w:rsidRPr="006E12B3">
              <w:rPr>
                <w:rFonts w:ascii="Courier New" w:hAnsi="Courier New" w:cs="Courier New"/>
              </w:rPr>
              <w:t>(</w:t>
            </w:r>
            <w:proofErr w:type="spellStart"/>
            <w:r w:rsidRPr="006E12B3">
              <w:rPr>
                <w:rFonts w:ascii="Courier New" w:hAnsi="Courier New" w:cs="Courier New"/>
              </w:rPr>
              <w:t>tempF</w:t>
            </w:r>
            <w:proofErr w:type="spellEnd"/>
            <w:r w:rsidRPr="006E12B3">
              <w:rPr>
                <w:rFonts w:ascii="Courier New" w:hAnsi="Courier New" w:cs="Courier New"/>
              </w:rPr>
              <w:t xml:space="preserve">);  </w:t>
            </w:r>
          </w:p>
          <w:p w14:paraId="1FF9DD7C" w14:textId="5D507540" w:rsidR="006E12B3" w:rsidRPr="006E12B3" w:rsidRDefault="006E12B3" w:rsidP="006E12B3">
            <w:pPr>
              <w:rPr>
                <w:rFonts w:ascii="Courier New" w:hAnsi="Courier New" w:cs="Courier New"/>
              </w:rPr>
            </w:pPr>
            <w:r w:rsidRPr="006E12B3">
              <w:rPr>
                <w:rFonts w:ascii="Courier New" w:hAnsi="Courier New" w:cs="Courier New"/>
              </w:rPr>
              <w:t xml:space="preserve">delay(2000); } </w:t>
            </w:r>
          </w:p>
          <w:p w14:paraId="0CA1E059" w14:textId="77777777" w:rsidR="006E12B3" w:rsidRDefault="006E12B3" w:rsidP="00B60184"/>
        </w:tc>
      </w:tr>
    </w:tbl>
    <w:p w14:paraId="7D9ECECF" w14:textId="77777777" w:rsidR="006E12B3" w:rsidRDefault="006E12B3" w:rsidP="00B60184"/>
    <w:p w14:paraId="4C03B8AA" w14:textId="5CD20E7E" w:rsidR="00B60184" w:rsidRDefault="00B60184" w:rsidP="00B60184">
      <w:r>
        <w:t xml:space="preserve">The preceding code starts off by defining the pin that the temperature sensor is attached to which is the </w:t>
      </w:r>
      <w:proofErr w:type="spellStart"/>
      <w:r>
        <w:t>analog</w:t>
      </w:r>
      <w:proofErr w:type="spellEnd"/>
      <w:r>
        <w:t xml:space="preserve"> pin 5. The </w:t>
      </w:r>
      <w:proofErr w:type="gramStart"/>
      <w:r>
        <w:t>setup(</w:t>
      </w:r>
      <w:proofErr w:type="gramEnd"/>
      <w:r>
        <w:t xml:space="preserve">) function configures the serial monitor so the application can print the temperature to it. The </w:t>
      </w:r>
      <w:proofErr w:type="gramStart"/>
      <w:r>
        <w:t>loop(</w:t>
      </w:r>
      <w:proofErr w:type="gramEnd"/>
      <w:r>
        <w:t xml:space="preserve">) function begins by reading the </w:t>
      </w:r>
      <w:proofErr w:type="spellStart"/>
      <w:r>
        <w:t>analog</w:t>
      </w:r>
      <w:proofErr w:type="spellEnd"/>
      <w:r>
        <w:t xml:space="preserve"> pin and storing the value in the </w:t>
      </w:r>
      <w:proofErr w:type="spellStart"/>
      <w:r>
        <w:t>pinValue</w:t>
      </w:r>
      <w:proofErr w:type="spellEnd"/>
      <w:r>
        <w:t xml:space="preserve"> variable. To convert this value to the actual voltage, we multiply it by the 0.0049V value that we saw earlier in this section. If we look at the datasheet for the tmp36 temperature sensor, we will determine that the (voltage - .5) *100.0 is the correct formula to calculate the temperature in Celsius. We can then use the standard formula (</w:t>
      </w:r>
      <w:proofErr w:type="spellStart"/>
      <w:r>
        <w:t>celsiusTemp</w:t>
      </w:r>
      <w:proofErr w:type="spellEnd"/>
      <w:r>
        <w:t xml:space="preserve"> *1.8) + 32 to determine the temperature in Fahrenheit. Finally, we print these values to the serial monitor and delay for two seconds before beginning the loop again.</w:t>
      </w:r>
    </w:p>
    <w:p w14:paraId="42CDE912" w14:textId="77777777" w:rsidR="004420F1" w:rsidRDefault="004420F1">
      <w:pPr>
        <w:rPr>
          <w:b/>
        </w:rPr>
      </w:pPr>
      <w:r>
        <w:rPr>
          <w:b/>
        </w:rPr>
        <w:br w:type="page"/>
      </w:r>
    </w:p>
    <w:p w14:paraId="10743967" w14:textId="1EC6FA14" w:rsidR="00A722E5" w:rsidRDefault="00A722E5" w:rsidP="00A722E5">
      <w:pPr>
        <w:rPr>
          <w:b/>
        </w:rPr>
      </w:pPr>
      <w:r w:rsidRPr="003F0969">
        <w:rPr>
          <w:b/>
        </w:rPr>
        <w:lastRenderedPageBreak/>
        <w:t xml:space="preserve">Working with tabs </w:t>
      </w:r>
      <w:r w:rsidR="00B7628C">
        <w:rPr>
          <w:b/>
        </w:rPr>
        <w:t>and headers</w:t>
      </w:r>
    </w:p>
    <w:p w14:paraId="52749620" w14:textId="38EE363A" w:rsidR="00B7628C" w:rsidRPr="008932F3" w:rsidRDefault="00B7628C" w:rsidP="00A722E5">
      <w:r w:rsidRPr="008932F3">
        <w:t xml:space="preserve">To create a Tab and add it </w:t>
      </w:r>
      <w:r w:rsidR="008932F3" w:rsidRPr="008932F3">
        <w:t>to your sketch. See the top right arrow pointing down. Left click it as shown below.</w:t>
      </w:r>
    </w:p>
    <w:p w14:paraId="67783F1B" w14:textId="1B70CC39" w:rsidR="00B7628C" w:rsidRPr="003F0969" w:rsidRDefault="00B7628C" w:rsidP="00A722E5">
      <w:pPr>
        <w:rPr>
          <w:b/>
        </w:rPr>
      </w:pPr>
      <w:r>
        <w:rPr>
          <w:noProof/>
          <w:lang w:eastAsia="en-GB"/>
        </w:rPr>
        <w:drawing>
          <wp:inline distT="0" distB="0" distL="0" distR="0" wp14:anchorId="515755E9" wp14:editId="5E8E93BF">
            <wp:extent cx="1651000" cy="2022665"/>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85531" b="68485"/>
                    <a:stretch/>
                  </pic:blipFill>
                  <pic:spPr bwMode="auto">
                    <a:xfrm>
                      <a:off x="0" y="0"/>
                      <a:ext cx="1658288" cy="2031594"/>
                    </a:xfrm>
                    <a:prstGeom prst="rect">
                      <a:avLst/>
                    </a:prstGeom>
                    <a:ln>
                      <a:noFill/>
                    </a:ln>
                    <a:extLst>
                      <a:ext uri="{53640926-AAD7-44D8-BBD7-CCE9431645EC}">
                        <a14:shadowObscured xmlns:a14="http://schemas.microsoft.com/office/drawing/2010/main"/>
                      </a:ext>
                    </a:extLst>
                  </pic:spPr>
                </pic:pic>
              </a:graphicData>
            </a:graphic>
          </wp:inline>
        </w:drawing>
      </w:r>
    </w:p>
    <w:p w14:paraId="2EFE947D" w14:textId="3EECCC32" w:rsidR="00A722E5" w:rsidRDefault="00A722E5" w:rsidP="00A722E5">
      <w:r w:rsidRPr="00A722E5">
        <w:t xml:space="preserve">When creating a new tab, the first thing we need to decide is what is going to the tab. For example in this section, we will create two new tabs. One will be named </w:t>
      </w:r>
      <w:proofErr w:type="spellStart"/>
      <w:r w:rsidRPr="00A722E5">
        <w:t>led.h</w:t>
      </w:r>
      <w:proofErr w:type="spellEnd"/>
      <w:r w:rsidRPr="00A722E5">
        <w:t xml:space="preserve"> and the other led. The </w:t>
      </w:r>
      <w:proofErr w:type="spellStart"/>
      <w:r w:rsidRPr="00A722E5">
        <w:t>led.h</w:t>
      </w:r>
      <w:proofErr w:type="spellEnd"/>
      <w:r w:rsidRPr="00A722E5">
        <w:t xml:space="preserve"> file will contain the constant definition, and the led file will contain code. When we create a tab with the .h extension we are creating, what is known in the C language, a header file. A header file is a file that contains declarations and macro definitions. These tabs can then be included in the normal code tabs. In the next section, we will see another type of tab which is the </w:t>
      </w:r>
      <w:proofErr w:type="spellStart"/>
      <w:r w:rsidRPr="00A722E5">
        <w:t>cpp</w:t>
      </w:r>
      <w:proofErr w:type="spellEnd"/>
      <w:r w:rsidRPr="00A722E5">
        <w:t xml:space="preserve"> tab. Once the new tabs are created, add the following code to the </w:t>
      </w:r>
      <w:proofErr w:type="spellStart"/>
      <w:r w:rsidRPr="00A722E5">
        <w:t>led.h</w:t>
      </w:r>
      <w:proofErr w:type="spellEnd"/>
      <w:r w:rsidRPr="00A722E5">
        <w:t xml:space="preserve"> tab:</w:t>
      </w:r>
    </w:p>
    <w:tbl>
      <w:tblPr>
        <w:tblStyle w:val="TableGrid"/>
        <w:tblW w:w="0" w:type="auto"/>
        <w:tblLook w:val="04A0" w:firstRow="1" w:lastRow="0" w:firstColumn="1" w:lastColumn="0" w:noHBand="0" w:noVBand="1"/>
      </w:tblPr>
      <w:tblGrid>
        <w:gridCol w:w="9016"/>
      </w:tblGrid>
      <w:tr w:rsidR="003F0969" w14:paraId="7602ACE6" w14:textId="77777777" w:rsidTr="003F0969">
        <w:tc>
          <w:tcPr>
            <w:tcW w:w="9016" w:type="dxa"/>
          </w:tcPr>
          <w:p w14:paraId="4A956C9D" w14:textId="77777777" w:rsidR="00994E92" w:rsidRDefault="00994E92" w:rsidP="00994E92">
            <w:pPr>
              <w:rPr>
                <w:rFonts w:ascii="Courier New" w:hAnsi="Courier New" w:cs="Courier New"/>
              </w:rPr>
            </w:pPr>
            <w:r w:rsidRPr="00994E92">
              <w:rPr>
                <w:rFonts w:ascii="Courier New" w:hAnsi="Courier New" w:cs="Courier New"/>
              </w:rPr>
              <w:t>#</w:t>
            </w:r>
            <w:proofErr w:type="spellStart"/>
            <w:r w:rsidRPr="00994E92">
              <w:rPr>
                <w:rFonts w:ascii="Courier New" w:hAnsi="Courier New" w:cs="Courier New"/>
              </w:rPr>
              <w:t>ifndef</w:t>
            </w:r>
            <w:proofErr w:type="spellEnd"/>
            <w:r w:rsidRPr="00994E92">
              <w:rPr>
                <w:rFonts w:ascii="Courier New" w:hAnsi="Courier New" w:cs="Courier New"/>
              </w:rPr>
              <w:t xml:space="preserve"> LED_H </w:t>
            </w:r>
          </w:p>
          <w:p w14:paraId="4B97BDB8" w14:textId="5F61EB86" w:rsidR="00994E92" w:rsidRPr="00994E92" w:rsidRDefault="00994E92" w:rsidP="00994E92">
            <w:pPr>
              <w:rPr>
                <w:rFonts w:ascii="Courier New" w:hAnsi="Courier New" w:cs="Courier New"/>
              </w:rPr>
            </w:pPr>
            <w:r w:rsidRPr="00994E92">
              <w:rPr>
                <w:rFonts w:ascii="Courier New" w:hAnsi="Courier New" w:cs="Courier New"/>
              </w:rPr>
              <w:t>#define LED_H</w:t>
            </w:r>
          </w:p>
          <w:p w14:paraId="52AA43ED" w14:textId="77777777" w:rsidR="00994E92" w:rsidRDefault="00994E92" w:rsidP="00994E92">
            <w:pPr>
              <w:rPr>
                <w:rFonts w:ascii="Courier New" w:hAnsi="Courier New" w:cs="Courier New"/>
              </w:rPr>
            </w:pPr>
            <w:r w:rsidRPr="00994E92">
              <w:rPr>
                <w:rFonts w:ascii="Courier New" w:hAnsi="Courier New" w:cs="Courier New"/>
              </w:rPr>
              <w:t xml:space="preserve">#define LED_ONE 3 </w:t>
            </w:r>
          </w:p>
          <w:p w14:paraId="40463D6A" w14:textId="77777777" w:rsidR="00994E92" w:rsidRDefault="00994E92" w:rsidP="00994E92">
            <w:pPr>
              <w:rPr>
                <w:rFonts w:ascii="Courier New" w:hAnsi="Courier New" w:cs="Courier New"/>
              </w:rPr>
            </w:pPr>
            <w:r w:rsidRPr="00994E92">
              <w:rPr>
                <w:rFonts w:ascii="Courier New" w:hAnsi="Courier New" w:cs="Courier New"/>
              </w:rPr>
              <w:t xml:space="preserve">#define LED_TWO 11 </w:t>
            </w:r>
          </w:p>
          <w:p w14:paraId="6488FA99" w14:textId="68FCAB58" w:rsidR="003F0969" w:rsidRDefault="00994E92" w:rsidP="00994E92">
            <w:r w:rsidRPr="00994E92">
              <w:rPr>
                <w:rFonts w:ascii="Courier New" w:hAnsi="Courier New" w:cs="Courier New"/>
              </w:rPr>
              <w:t>#endif</w:t>
            </w:r>
          </w:p>
        </w:tc>
      </w:tr>
    </w:tbl>
    <w:p w14:paraId="1D626266" w14:textId="77777777" w:rsidR="003F0969" w:rsidRDefault="003F0969" w:rsidP="00A722E5"/>
    <w:p w14:paraId="5595AFE6" w14:textId="2507C8DA" w:rsidR="00A722E5" w:rsidRDefault="00A722E5" w:rsidP="00A722E5">
      <w:r w:rsidRPr="00A722E5">
        <w:t>This code will define two constants, which are the pin header numbers for the two LEDs on the prototype. The #</w:t>
      </w:r>
      <w:proofErr w:type="spellStart"/>
      <w:r w:rsidRPr="00A722E5">
        <w:t>ifndef</w:t>
      </w:r>
      <w:proofErr w:type="spellEnd"/>
      <w:r w:rsidRPr="00A722E5">
        <w:t xml:space="preserve"> and #</w:t>
      </w:r>
      <w:proofErr w:type="spellStart"/>
      <w:r w:rsidRPr="00A722E5">
        <w:t>endif</w:t>
      </w:r>
      <w:proofErr w:type="spellEnd"/>
      <w:r w:rsidRPr="00A722E5">
        <w:t xml:space="preserve"> ensure that the header file is imported only once within any tab. The #</w:t>
      </w:r>
      <w:proofErr w:type="spellStart"/>
      <w:r w:rsidRPr="00A722E5">
        <w:t>ifndef</w:t>
      </w:r>
      <w:proofErr w:type="spellEnd"/>
      <w:r w:rsidRPr="00A722E5">
        <w:t xml:space="preserve"> looks to see if the LED_H constant is defined, and if not then it includes the code between the #</w:t>
      </w:r>
      <w:proofErr w:type="spellStart"/>
      <w:r w:rsidRPr="00A722E5">
        <w:t>ifndef</w:t>
      </w:r>
      <w:proofErr w:type="spellEnd"/>
      <w:r w:rsidRPr="00A722E5">
        <w:t xml:space="preserve"> and #</w:t>
      </w:r>
      <w:proofErr w:type="spellStart"/>
      <w:r w:rsidRPr="00A722E5">
        <w:t>endif</w:t>
      </w:r>
      <w:proofErr w:type="spellEnd"/>
      <w:r w:rsidRPr="00A722E5">
        <w:t>. Now in the led tab add the following code:</w:t>
      </w:r>
    </w:p>
    <w:tbl>
      <w:tblPr>
        <w:tblStyle w:val="TableGrid"/>
        <w:tblW w:w="0" w:type="auto"/>
        <w:tblLook w:val="04A0" w:firstRow="1" w:lastRow="0" w:firstColumn="1" w:lastColumn="0" w:noHBand="0" w:noVBand="1"/>
      </w:tblPr>
      <w:tblGrid>
        <w:gridCol w:w="9016"/>
      </w:tblGrid>
      <w:tr w:rsidR="003F0969" w14:paraId="722B16C7" w14:textId="77777777" w:rsidTr="003F0969">
        <w:tc>
          <w:tcPr>
            <w:tcW w:w="9016" w:type="dxa"/>
          </w:tcPr>
          <w:p w14:paraId="07E3C136" w14:textId="77777777" w:rsidR="003F0969" w:rsidRPr="006E12B3" w:rsidRDefault="003F0969" w:rsidP="003F0969">
            <w:pPr>
              <w:rPr>
                <w:rFonts w:ascii="Courier New" w:hAnsi="Courier New" w:cs="Courier New"/>
              </w:rPr>
            </w:pPr>
            <w:r w:rsidRPr="006E12B3">
              <w:rPr>
                <w:rFonts w:ascii="Courier New" w:hAnsi="Courier New" w:cs="Courier New"/>
              </w:rPr>
              <w:t xml:space="preserve">void </w:t>
            </w:r>
            <w:proofErr w:type="spellStart"/>
            <w:r w:rsidRPr="006E12B3">
              <w:rPr>
                <w:rFonts w:ascii="Courier New" w:hAnsi="Courier New" w:cs="Courier New"/>
              </w:rPr>
              <w:t>blink_led</w:t>
            </w:r>
            <w:proofErr w:type="spellEnd"/>
            <w:r w:rsidRPr="006E12B3">
              <w:rPr>
                <w:rFonts w:ascii="Courier New" w:hAnsi="Courier New" w:cs="Courier New"/>
              </w:rPr>
              <w:t>(</w:t>
            </w:r>
            <w:proofErr w:type="spellStart"/>
            <w:r w:rsidRPr="006E12B3">
              <w:rPr>
                <w:rFonts w:ascii="Courier New" w:hAnsi="Courier New" w:cs="Courier New"/>
              </w:rPr>
              <w:t>int</w:t>
            </w:r>
            <w:proofErr w:type="spellEnd"/>
            <w:r w:rsidRPr="006E12B3">
              <w:rPr>
                <w:rFonts w:ascii="Courier New" w:hAnsi="Courier New" w:cs="Courier New"/>
              </w:rPr>
              <w:t xml:space="preserve"> led) {  </w:t>
            </w:r>
          </w:p>
          <w:p w14:paraId="5C0A49AB" w14:textId="77777777" w:rsidR="003F0969" w:rsidRPr="006E12B3" w:rsidRDefault="003F0969" w:rsidP="003F0969">
            <w:pPr>
              <w:rPr>
                <w:rFonts w:ascii="Courier New" w:hAnsi="Courier New" w:cs="Courier New"/>
              </w:rPr>
            </w:pPr>
            <w:proofErr w:type="spellStart"/>
            <w:r w:rsidRPr="006E12B3">
              <w:rPr>
                <w:rFonts w:ascii="Courier New" w:hAnsi="Courier New" w:cs="Courier New"/>
              </w:rPr>
              <w:t>digitalWrite</w:t>
            </w:r>
            <w:proofErr w:type="spellEnd"/>
            <w:r w:rsidRPr="006E12B3">
              <w:rPr>
                <w:rFonts w:ascii="Courier New" w:hAnsi="Courier New" w:cs="Courier New"/>
              </w:rPr>
              <w:t xml:space="preserve">(led, HIGH);  </w:t>
            </w:r>
          </w:p>
          <w:p w14:paraId="02F71F93" w14:textId="77777777" w:rsidR="003F0969" w:rsidRPr="006E12B3" w:rsidRDefault="003F0969" w:rsidP="003F0969">
            <w:pPr>
              <w:rPr>
                <w:rFonts w:ascii="Courier New" w:hAnsi="Courier New" w:cs="Courier New"/>
              </w:rPr>
            </w:pPr>
            <w:r w:rsidRPr="006E12B3">
              <w:rPr>
                <w:rFonts w:ascii="Courier New" w:hAnsi="Courier New" w:cs="Courier New"/>
              </w:rPr>
              <w:t xml:space="preserve">delay(500);  </w:t>
            </w:r>
          </w:p>
          <w:p w14:paraId="74F3BEFE" w14:textId="77777777" w:rsidR="00A113BA" w:rsidRDefault="003F0969" w:rsidP="00A722E5">
            <w:pPr>
              <w:rPr>
                <w:rFonts w:ascii="Courier New" w:hAnsi="Courier New" w:cs="Courier New"/>
              </w:rPr>
            </w:pPr>
            <w:proofErr w:type="spellStart"/>
            <w:r w:rsidRPr="006E12B3">
              <w:rPr>
                <w:rFonts w:ascii="Courier New" w:hAnsi="Courier New" w:cs="Courier New"/>
              </w:rPr>
              <w:t>digitalWrite</w:t>
            </w:r>
            <w:proofErr w:type="spellEnd"/>
            <w:r w:rsidRPr="006E12B3">
              <w:rPr>
                <w:rFonts w:ascii="Courier New" w:hAnsi="Courier New" w:cs="Courier New"/>
              </w:rPr>
              <w:t xml:space="preserve">(led, LOW);  </w:t>
            </w:r>
          </w:p>
          <w:p w14:paraId="6B608DC1" w14:textId="69CCE82C" w:rsidR="003F0969" w:rsidRDefault="003F0969" w:rsidP="00A722E5">
            <w:r w:rsidRPr="006E12B3">
              <w:rPr>
                <w:rFonts w:ascii="Courier New" w:hAnsi="Courier New" w:cs="Courier New"/>
              </w:rPr>
              <w:t>delay(500); }</w:t>
            </w:r>
          </w:p>
        </w:tc>
      </w:tr>
    </w:tbl>
    <w:p w14:paraId="36B11C67" w14:textId="77777777" w:rsidR="003F0969" w:rsidRDefault="003F0969" w:rsidP="00A722E5"/>
    <w:p w14:paraId="632FA013" w14:textId="06386812" w:rsidR="00A722E5" w:rsidRDefault="00A722E5" w:rsidP="00A722E5">
      <w:r w:rsidRPr="00A722E5">
        <w:t xml:space="preserve">The </w:t>
      </w:r>
      <w:proofErr w:type="spellStart"/>
      <w:r w:rsidRPr="00A722E5">
        <w:t>blink_</w:t>
      </w:r>
      <w:proofErr w:type="gramStart"/>
      <w:r w:rsidRPr="00A722E5">
        <w:t>led</w:t>
      </w:r>
      <w:proofErr w:type="spellEnd"/>
      <w:r w:rsidRPr="00A722E5">
        <w:t>(</w:t>
      </w:r>
      <w:proofErr w:type="gramEnd"/>
      <w:r w:rsidRPr="00A722E5">
        <w:t xml:space="preserve">) function contains a single parameter, which will be the pin for the LED that we wish to blink. The function itself will turn the LED on for 1/2 a second and then turn it off. Now in the main tab, we will need to include an #include statement at the top of the tab to include the </w:t>
      </w:r>
      <w:proofErr w:type="spellStart"/>
      <w:r w:rsidRPr="00A722E5">
        <w:t>led.h</w:t>
      </w:r>
      <w:proofErr w:type="spellEnd"/>
      <w:r w:rsidRPr="00A722E5">
        <w:t xml:space="preserve"> header file. The following code shows how to do this:</w:t>
      </w:r>
    </w:p>
    <w:tbl>
      <w:tblPr>
        <w:tblStyle w:val="TableGrid"/>
        <w:tblW w:w="0" w:type="auto"/>
        <w:tblLook w:val="04A0" w:firstRow="1" w:lastRow="0" w:firstColumn="1" w:lastColumn="0" w:noHBand="0" w:noVBand="1"/>
      </w:tblPr>
      <w:tblGrid>
        <w:gridCol w:w="9016"/>
      </w:tblGrid>
      <w:tr w:rsidR="003F0969" w14:paraId="40B928F7" w14:textId="77777777" w:rsidTr="003F0969">
        <w:tc>
          <w:tcPr>
            <w:tcW w:w="9016" w:type="dxa"/>
          </w:tcPr>
          <w:p w14:paraId="7CC5862B" w14:textId="5A355559" w:rsidR="003F0969" w:rsidRDefault="003F0969" w:rsidP="00A722E5">
            <w:r w:rsidRPr="006E12B3">
              <w:rPr>
                <w:rFonts w:ascii="Courier New" w:hAnsi="Courier New" w:cs="Courier New"/>
              </w:rPr>
              <w:t>#include "</w:t>
            </w:r>
            <w:proofErr w:type="spellStart"/>
            <w:r w:rsidRPr="006E12B3">
              <w:rPr>
                <w:rFonts w:ascii="Courier New" w:hAnsi="Courier New" w:cs="Courier New"/>
              </w:rPr>
              <w:t>led.h</w:t>
            </w:r>
            <w:proofErr w:type="spellEnd"/>
            <w:r w:rsidRPr="006E12B3">
              <w:rPr>
                <w:rFonts w:ascii="Courier New" w:hAnsi="Courier New" w:cs="Courier New"/>
              </w:rPr>
              <w:t>"</w:t>
            </w:r>
          </w:p>
        </w:tc>
      </w:tr>
    </w:tbl>
    <w:p w14:paraId="77E4194C" w14:textId="77777777" w:rsidR="003F0969" w:rsidRDefault="003F0969" w:rsidP="00A722E5"/>
    <w:p w14:paraId="312C7F84" w14:textId="77777777" w:rsidR="00C77EB3" w:rsidRDefault="00A722E5" w:rsidP="00A722E5">
      <w:r w:rsidRPr="00A722E5">
        <w:lastRenderedPageBreak/>
        <w:t xml:space="preserve">The #include statement will take a header file and includes it in the tab, allowing us to use the definitions within our code. If we attempted to use one of the constants within our code but forgot to include the header file, we would receive an error that the constant was not declared in this scope meaning the compiler was unable to find the declarations for the constant. If we are adding a header file from the sketch, we are working in, the name of the header file is surrounded by double quotes. If we include a header file from a separate library the name will be surrounded by the less than and greater than signs. </w:t>
      </w:r>
      <w:r w:rsidR="003F0969">
        <w:t>You will see this</w:t>
      </w:r>
      <w:r w:rsidRPr="00A722E5">
        <w:t xml:space="preserve"> as </w:t>
      </w:r>
      <w:r w:rsidR="003F0969">
        <w:t>you</w:t>
      </w:r>
      <w:r w:rsidRPr="00A722E5">
        <w:t xml:space="preserve"> use third-party libraries. </w:t>
      </w:r>
    </w:p>
    <w:p w14:paraId="4C898096" w14:textId="59C68D6D" w:rsidR="00A722E5" w:rsidRDefault="00A722E5" w:rsidP="00A722E5">
      <w:r w:rsidRPr="00A722E5">
        <w:t xml:space="preserve">In the </w:t>
      </w:r>
      <w:proofErr w:type="gramStart"/>
      <w:r w:rsidRPr="00A722E5">
        <w:t>loop(</w:t>
      </w:r>
      <w:proofErr w:type="gramEnd"/>
      <w:r w:rsidRPr="00A722E5">
        <w:t xml:space="preserve">) function, we will want to call the </w:t>
      </w:r>
      <w:proofErr w:type="spellStart"/>
      <w:r w:rsidRPr="00A722E5">
        <w:t>blink_led</w:t>
      </w:r>
      <w:proofErr w:type="spellEnd"/>
      <w:r w:rsidRPr="00A722E5">
        <w:t>() function from the led tab. One thing to note here is we only need to include the #include statement for the header file and not for the tab that contains the code. The following shows the code for the main tab:</w:t>
      </w:r>
    </w:p>
    <w:p w14:paraId="770B098F" w14:textId="77777777" w:rsidR="003F0969" w:rsidRDefault="003F0969" w:rsidP="00A722E5"/>
    <w:tbl>
      <w:tblPr>
        <w:tblStyle w:val="TableGrid"/>
        <w:tblW w:w="0" w:type="auto"/>
        <w:tblLook w:val="04A0" w:firstRow="1" w:lastRow="0" w:firstColumn="1" w:lastColumn="0" w:noHBand="0" w:noVBand="1"/>
      </w:tblPr>
      <w:tblGrid>
        <w:gridCol w:w="9016"/>
      </w:tblGrid>
      <w:tr w:rsidR="003F0969" w14:paraId="4743AB2F" w14:textId="77777777" w:rsidTr="003F0969">
        <w:tc>
          <w:tcPr>
            <w:tcW w:w="9016" w:type="dxa"/>
          </w:tcPr>
          <w:p w14:paraId="551E8FBF" w14:textId="77777777" w:rsidR="003F0969" w:rsidRPr="006E12B3" w:rsidRDefault="003F0969" w:rsidP="003F0969">
            <w:pPr>
              <w:rPr>
                <w:rFonts w:ascii="Courier New" w:hAnsi="Courier New" w:cs="Courier New"/>
              </w:rPr>
            </w:pPr>
            <w:r w:rsidRPr="006E12B3">
              <w:rPr>
                <w:rFonts w:ascii="Courier New" w:hAnsi="Courier New" w:cs="Courier New"/>
              </w:rPr>
              <w:t>#include "</w:t>
            </w:r>
            <w:proofErr w:type="spellStart"/>
            <w:r w:rsidRPr="006E12B3">
              <w:rPr>
                <w:rFonts w:ascii="Courier New" w:hAnsi="Courier New" w:cs="Courier New"/>
              </w:rPr>
              <w:t>led.h</w:t>
            </w:r>
            <w:proofErr w:type="spellEnd"/>
            <w:r w:rsidRPr="006E12B3">
              <w:rPr>
                <w:rFonts w:ascii="Courier New" w:hAnsi="Courier New" w:cs="Courier New"/>
              </w:rPr>
              <w:t xml:space="preserve">" </w:t>
            </w:r>
          </w:p>
          <w:p w14:paraId="63A879FC" w14:textId="77777777" w:rsidR="003F0969" w:rsidRPr="006E12B3" w:rsidRDefault="003F0969" w:rsidP="003F0969">
            <w:pPr>
              <w:rPr>
                <w:rFonts w:ascii="Courier New" w:hAnsi="Courier New" w:cs="Courier New"/>
              </w:rPr>
            </w:pPr>
            <w:r w:rsidRPr="006E12B3">
              <w:rPr>
                <w:rFonts w:ascii="Courier New" w:hAnsi="Courier New" w:cs="Courier New"/>
              </w:rPr>
              <w:t xml:space="preserve">void setup() {  // put your setup code here, to run once:  </w:t>
            </w:r>
          </w:p>
          <w:p w14:paraId="69BE96BC" w14:textId="77777777" w:rsidR="003F0969" w:rsidRPr="006E12B3" w:rsidRDefault="003F0969" w:rsidP="003F0969">
            <w:pPr>
              <w:rPr>
                <w:rFonts w:ascii="Courier New" w:hAnsi="Courier New" w:cs="Courier New"/>
              </w:rPr>
            </w:pPr>
            <w:proofErr w:type="spellStart"/>
            <w:r w:rsidRPr="006E12B3">
              <w:rPr>
                <w:rFonts w:ascii="Courier New" w:hAnsi="Courier New" w:cs="Courier New"/>
              </w:rPr>
              <w:t>pinMode</w:t>
            </w:r>
            <w:proofErr w:type="spellEnd"/>
            <w:r w:rsidRPr="006E12B3">
              <w:rPr>
                <w:rFonts w:ascii="Courier New" w:hAnsi="Courier New" w:cs="Courier New"/>
              </w:rPr>
              <w:t xml:space="preserve">(LED_ONE, OUTPUT); </w:t>
            </w:r>
          </w:p>
          <w:p w14:paraId="107D7E5D" w14:textId="4FA99CDD" w:rsidR="003F0969" w:rsidRPr="006E12B3" w:rsidRDefault="003F0969" w:rsidP="003F0969">
            <w:pPr>
              <w:rPr>
                <w:rFonts w:ascii="Courier New" w:hAnsi="Courier New" w:cs="Courier New"/>
              </w:rPr>
            </w:pPr>
            <w:proofErr w:type="spellStart"/>
            <w:r w:rsidRPr="006E12B3">
              <w:rPr>
                <w:rFonts w:ascii="Courier New" w:hAnsi="Courier New" w:cs="Courier New"/>
              </w:rPr>
              <w:t>pinMode</w:t>
            </w:r>
            <w:proofErr w:type="spellEnd"/>
            <w:r w:rsidRPr="006E12B3">
              <w:rPr>
                <w:rFonts w:ascii="Courier New" w:hAnsi="Courier New" w:cs="Courier New"/>
              </w:rPr>
              <w:t>(LED_TWO, OUTPUT);</w:t>
            </w:r>
          </w:p>
          <w:p w14:paraId="39655F72" w14:textId="77777777" w:rsidR="003F0969" w:rsidRPr="006E12B3" w:rsidRDefault="003F0969" w:rsidP="003F0969">
            <w:pPr>
              <w:rPr>
                <w:rFonts w:ascii="Courier New" w:hAnsi="Courier New" w:cs="Courier New"/>
              </w:rPr>
            </w:pPr>
            <w:r w:rsidRPr="006E12B3">
              <w:rPr>
                <w:rFonts w:ascii="Courier New" w:hAnsi="Courier New" w:cs="Courier New"/>
              </w:rPr>
              <w:t>[ 137 ]</w:t>
            </w:r>
          </w:p>
          <w:p w14:paraId="010B71F5" w14:textId="77777777" w:rsidR="003F0969" w:rsidRPr="006E12B3" w:rsidRDefault="003F0969" w:rsidP="003F0969">
            <w:pPr>
              <w:rPr>
                <w:rFonts w:ascii="Courier New" w:hAnsi="Courier New" w:cs="Courier New"/>
              </w:rPr>
            </w:pPr>
            <w:r w:rsidRPr="006E12B3">
              <w:rPr>
                <w:rFonts w:ascii="Courier New" w:hAnsi="Courier New" w:cs="Courier New"/>
              </w:rPr>
              <w:t>}</w:t>
            </w:r>
          </w:p>
          <w:p w14:paraId="745CA345" w14:textId="77777777" w:rsidR="003F0969" w:rsidRPr="006E12B3" w:rsidRDefault="003F0969" w:rsidP="003F0969">
            <w:pPr>
              <w:rPr>
                <w:rFonts w:ascii="Courier New" w:hAnsi="Courier New" w:cs="Courier New"/>
              </w:rPr>
            </w:pPr>
            <w:r w:rsidRPr="006E12B3">
              <w:rPr>
                <w:rFonts w:ascii="Courier New" w:hAnsi="Courier New" w:cs="Courier New"/>
              </w:rPr>
              <w:t xml:space="preserve">void loop() {  // put your main code here, to run repeatedly:  </w:t>
            </w:r>
          </w:p>
          <w:p w14:paraId="4718E431" w14:textId="77777777" w:rsidR="003F0969" w:rsidRPr="006E12B3" w:rsidRDefault="003F0969" w:rsidP="003F0969">
            <w:pPr>
              <w:rPr>
                <w:rFonts w:ascii="Courier New" w:hAnsi="Courier New" w:cs="Courier New"/>
              </w:rPr>
            </w:pPr>
            <w:proofErr w:type="spellStart"/>
            <w:r w:rsidRPr="006E12B3">
              <w:rPr>
                <w:rFonts w:ascii="Courier New" w:hAnsi="Courier New" w:cs="Courier New"/>
              </w:rPr>
              <w:t>blink_led</w:t>
            </w:r>
            <w:proofErr w:type="spellEnd"/>
            <w:r w:rsidRPr="006E12B3">
              <w:rPr>
                <w:rFonts w:ascii="Courier New" w:hAnsi="Courier New" w:cs="Courier New"/>
              </w:rPr>
              <w:t xml:space="preserve">(LED_ONE);  </w:t>
            </w:r>
          </w:p>
          <w:p w14:paraId="3E38E66B" w14:textId="77777777" w:rsidR="003F0969" w:rsidRPr="006E12B3" w:rsidRDefault="003F0969" w:rsidP="003F0969">
            <w:pPr>
              <w:rPr>
                <w:rFonts w:ascii="Courier New" w:hAnsi="Courier New" w:cs="Courier New"/>
              </w:rPr>
            </w:pPr>
            <w:r w:rsidRPr="006E12B3">
              <w:rPr>
                <w:rFonts w:ascii="Courier New" w:hAnsi="Courier New" w:cs="Courier New"/>
              </w:rPr>
              <w:t xml:space="preserve">delay(1000);  </w:t>
            </w:r>
          </w:p>
          <w:p w14:paraId="2F1F79CE" w14:textId="20F6FC47" w:rsidR="003F0969" w:rsidRPr="006E12B3" w:rsidRDefault="003F0969" w:rsidP="003F0969">
            <w:pPr>
              <w:rPr>
                <w:rFonts w:ascii="Courier New" w:hAnsi="Courier New" w:cs="Courier New"/>
              </w:rPr>
            </w:pPr>
            <w:proofErr w:type="spellStart"/>
            <w:r w:rsidRPr="006E12B3">
              <w:rPr>
                <w:rFonts w:ascii="Courier New" w:hAnsi="Courier New" w:cs="Courier New"/>
              </w:rPr>
              <w:t>blink_led</w:t>
            </w:r>
            <w:proofErr w:type="spellEnd"/>
            <w:r w:rsidRPr="006E12B3">
              <w:rPr>
                <w:rFonts w:ascii="Courier New" w:hAnsi="Courier New" w:cs="Courier New"/>
              </w:rPr>
              <w:t>(LED_TWO); }</w:t>
            </w:r>
          </w:p>
          <w:p w14:paraId="6B9B7E28" w14:textId="77777777" w:rsidR="003F0969" w:rsidRDefault="003F0969" w:rsidP="00A722E5"/>
        </w:tc>
      </w:tr>
    </w:tbl>
    <w:p w14:paraId="3EFF0F7D" w14:textId="77777777" w:rsidR="003F0969" w:rsidRDefault="003F0969" w:rsidP="00A722E5"/>
    <w:p w14:paraId="0314A324" w14:textId="77777777" w:rsidR="00C77EB3" w:rsidRDefault="00A722E5" w:rsidP="00A722E5">
      <w:r w:rsidRPr="00A722E5">
        <w:t xml:space="preserve">Now if you connect the prototype you should see the LEDs blink one after the other. Dividing your code between separate tabs is a great way to organize it when working with larger projects. This makes it a lot easier to maintain and organize your code. </w:t>
      </w:r>
    </w:p>
    <w:p w14:paraId="076E8EC7" w14:textId="1324BA88" w:rsidR="006D2470" w:rsidRDefault="00A722E5" w:rsidP="00A722E5">
      <w:bookmarkStart w:id="0" w:name="_GoBack"/>
      <w:bookmarkEnd w:id="0"/>
      <w:r w:rsidRPr="00A722E5">
        <w:t xml:space="preserve">Classes are usually used when creating libraries for the Arduino. While creating libraries is </w:t>
      </w:r>
      <w:r w:rsidR="003F0969">
        <w:t xml:space="preserve">most likely beyond </w:t>
      </w:r>
      <w:r w:rsidRPr="00A722E5">
        <w:t xml:space="preserve">the scope of this </w:t>
      </w:r>
      <w:r w:rsidR="003F0969">
        <w:t>unit</w:t>
      </w:r>
      <w:r w:rsidRPr="00A722E5">
        <w:t xml:space="preserve">, it is good to know what classes are and how to use them because </w:t>
      </w:r>
      <w:r w:rsidR="003F0969">
        <w:t>you will need to make use of them for certain projects</w:t>
      </w:r>
      <w:r w:rsidRPr="00A722E5">
        <w:t>.</w:t>
      </w:r>
    </w:p>
    <w:sectPr w:rsidR="006D247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0sTA3tzQ2MTe0NDNW0lEKTi0uzszPAykwrAUAkn4uiSwAAAA="/>
  </w:docVars>
  <w:rsids>
    <w:rsidRoot w:val="0059351C"/>
    <w:rsid w:val="000721CE"/>
    <w:rsid w:val="000E13F7"/>
    <w:rsid w:val="001041DA"/>
    <w:rsid w:val="001B4FE8"/>
    <w:rsid w:val="003F0969"/>
    <w:rsid w:val="004146AF"/>
    <w:rsid w:val="00435F50"/>
    <w:rsid w:val="004420F1"/>
    <w:rsid w:val="004D7A38"/>
    <w:rsid w:val="0059351C"/>
    <w:rsid w:val="00611EA5"/>
    <w:rsid w:val="006A67EE"/>
    <w:rsid w:val="006D2470"/>
    <w:rsid w:val="006E12B3"/>
    <w:rsid w:val="007E1990"/>
    <w:rsid w:val="008932F3"/>
    <w:rsid w:val="00994E92"/>
    <w:rsid w:val="00A113BA"/>
    <w:rsid w:val="00A722E5"/>
    <w:rsid w:val="00AC107F"/>
    <w:rsid w:val="00B60184"/>
    <w:rsid w:val="00B66656"/>
    <w:rsid w:val="00B7628C"/>
    <w:rsid w:val="00C77EB3"/>
    <w:rsid w:val="00CB5A7A"/>
    <w:rsid w:val="00EC6C9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DFCE25"/>
  <w15:chartTrackingRefBased/>
  <w15:docId w15:val="{2998E1E9-8A12-48D8-8085-9B9BC6211C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722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D247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TMLCode">
    <w:name w:val="HTML Code"/>
    <w:basedOn w:val="DefaultParagraphFont"/>
    <w:uiPriority w:val="99"/>
    <w:semiHidden/>
    <w:unhideWhenUsed/>
    <w:rsid w:val="006D2470"/>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435F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435F50"/>
    <w:rPr>
      <w:rFonts w:ascii="Courier New" w:eastAsia="Times New Roman" w:hAnsi="Courier New" w:cs="Courier New"/>
      <w:sz w:val="20"/>
      <w:szCs w:val="20"/>
      <w:lang w:eastAsia="en-GB"/>
    </w:rPr>
  </w:style>
  <w:style w:type="character" w:customStyle="1" w:styleId="kr">
    <w:name w:val="kr"/>
    <w:basedOn w:val="DefaultParagraphFont"/>
    <w:rsid w:val="00435F50"/>
  </w:style>
  <w:style w:type="character" w:customStyle="1" w:styleId="n">
    <w:name w:val="n"/>
    <w:basedOn w:val="DefaultParagraphFont"/>
    <w:rsid w:val="00435F50"/>
  </w:style>
  <w:style w:type="character" w:customStyle="1" w:styleId="o">
    <w:name w:val="o"/>
    <w:basedOn w:val="DefaultParagraphFont"/>
    <w:rsid w:val="00435F50"/>
  </w:style>
  <w:style w:type="character" w:customStyle="1" w:styleId="mi">
    <w:name w:val="mi"/>
    <w:basedOn w:val="DefaultParagraphFont"/>
    <w:rsid w:val="00435F50"/>
  </w:style>
  <w:style w:type="character" w:customStyle="1" w:styleId="p">
    <w:name w:val="p"/>
    <w:basedOn w:val="DefaultParagraphFont"/>
    <w:rsid w:val="00435F50"/>
  </w:style>
  <w:style w:type="character" w:customStyle="1" w:styleId="c1">
    <w:name w:val="c1"/>
    <w:basedOn w:val="DefaultParagraphFont"/>
    <w:rsid w:val="00435F50"/>
  </w:style>
  <w:style w:type="character" w:customStyle="1" w:styleId="nb">
    <w:name w:val="nb"/>
    <w:basedOn w:val="DefaultParagraphFont"/>
    <w:rsid w:val="00435F50"/>
  </w:style>
  <w:style w:type="character" w:customStyle="1" w:styleId="nf">
    <w:name w:val="nf"/>
    <w:basedOn w:val="DefaultParagraphFont"/>
    <w:rsid w:val="00435F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040605">
      <w:bodyDiv w:val="1"/>
      <w:marLeft w:val="0"/>
      <w:marRight w:val="0"/>
      <w:marTop w:val="0"/>
      <w:marBottom w:val="0"/>
      <w:divBdr>
        <w:top w:val="none" w:sz="0" w:space="0" w:color="auto"/>
        <w:left w:val="none" w:sz="0" w:space="0" w:color="auto"/>
        <w:bottom w:val="none" w:sz="0" w:space="0" w:color="auto"/>
        <w:right w:val="none" w:sz="0" w:space="0" w:color="auto"/>
      </w:divBdr>
      <w:divsChild>
        <w:div w:id="1037313177">
          <w:marLeft w:val="547"/>
          <w:marRight w:val="0"/>
          <w:marTop w:val="200"/>
          <w:marBottom w:val="0"/>
          <w:divBdr>
            <w:top w:val="none" w:sz="0" w:space="0" w:color="auto"/>
            <w:left w:val="none" w:sz="0" w:space="0" w:color="auto"/>
            <w:bottom w:val="none" w:sz="0" w:space="0" w:color="auto"/>
            <w:right w:val="none" w:sz="0" w:space="0" w:color="auto"/>
          </w:divBdr>
        </w:div>
      </w:divsChild>
    </w:div>
    <w:div w:id="1157038754">
      <w:bodyDiv w:val="1"/>
      <w:marLeft w:val="0"/>
      <w:marRight w:val="0"/>
      <w:marTop w:val="0"/>
      <w:marBottom w:val="0"/>
      <w:divBdr>
        <w:top w:val="none" w:sz="0" w:space="0" w:color="auto"/>
        <w:left w:val="none" w:sz="0" w:space="0" w:color="auto"/>
        <w:bottom w:val="none" w:sz="0" w:space="0" w:color="auto"/>
        <w:right w:val="none" w:sz="0" w:space="0" w:color="auto"/>
      </w:divBdr>
    </w:div>
    <w:div w:id="1405107359">
      <w:bodyDiv w:val="1"/>
      <w:marLeft w:val="0"/>
      <w:marRight w:val="0"/>
      <w:marTop w:val="0"/>
      <w:marBottom w:val="0"/>
      <w:divBdr>
        <w:top w:val="none" w:sz="0" w:space="0" w:color="auto"/>
        <w:left w:val="none" w:sz="0" w:space="0" w:color="auto"/>
        <w:bottom w:val="none" w:sz="0" w:space="0" w:color="auto"/>
        <w:right w:val="none" w:sz="0" w:space="0" w:color="auto"/>
      </w:divBdr>
    </w:div>
    <w:div w:id="1460957867">
      <w:bodyDiv w:val="1"/>
      <w:marLeft w:val="0"/>
      <w:marRight w:val="0"/>
      <w:marTop w:val="0"/>
      <w:marBottom w:val="0"/>
      <w:divBdr>
        <w:top w:val="none" w:sz="0" w:space="0" w:color="auto"/>
        <w:left w:val="none" w:sz="0" w:space="0" w:color="auto"/>
        <w:bottom w:val="none" w:sz="0" w:space="0" w:color="auto"/>
        <w:right w:val="none" w:sz="0" w:space="0" w:color="auto"/>
      </w:divBdr>
    </w:div>
    <w:div w:id="1685475063">
      <w:bodyDiv w:val="1"/>
      <w:marLeft w:val="0"/>
      <w:marRight w:val="0"/>
      <w:marTop w:val="0"/>
      <w:marBottom w:val="0"/>
      <w:divBdr>
        <w:top w:val="none" w:sz="0" w:space="0" w:color="auto"/>
        <w:left w:val="none" w:sz="0" w:space="0" w:color="auto"/>
        <w:bottom w:val="none" w:sz="0" w:space="0" w:color="auto"/>
        <w:right w:val="none" w:sz="0" w:space="0" w:color="auto"/>
      </w:divBdr>
    </w:div>
    <w:div w:id="1696079399">
      <w:bodyDiv w:val="1"/>
      <w:marLeft w:val="0"/>
      <w:marRight w:val="0"/>
      <w:marTop w:val="0"/>
      <w:marBottom w:val="0"/>
      <w:divBdr>
        <w:top w:val="none" w:sz="0" w:space="0" w:color="auto"/>
        <w:left w:val="none" w:sz="0" w:space="0" w:color="auto"/>
        <w:bottom w:val="none" w:sz="0" w:space="0" w:color="auto"/>
        <w:right w:val="none" w:sz="0" w:space="0" w:color="auto"/>
      </w:divBdr>
    </w:div>
    <w:div w:id="2025786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4</TotalTime>
  <Pages>9</Pages>
  <Words>1931</Words>
  <Characters>1100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Tedder</dc:creator>
  <cp:keywords/>
  <dc:description/>
  <cp:lastModifiedBy>James Tedder</cp:lastModifiedBy>
  <cp:revision>14</cp:revision>
  <dcterms:created xsi:type="dcterms:W3CDTF">2019-03-15T18:39:00Z</dcterms:created>
  <dcterms:modified xsi:type="dcterms:W3CDTF">2019-03-18T11:44:00Z</dcterms:modified>
</cp:coreProperties>
</file>